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w:t>
      </w:r>
      <w:proofErr w:type="gramStart"/>
      <w:r>
        <w:t>206][</w:t>
      </w:r>
      <w:proofErr w:type="gramEnd"/>
      <w:r>
        <w:t>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w:t>
      </w:r>
      <w:proofErr w:type="gramStart"/>
      <w:r>
        <w:t>( including</w:t>
      </w:r>
      <w:proofErr w:type="gramEnd"/>
      <w:r>
        <w:t xml:space="preserve">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3"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4"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48"/>
        <w:gridCol w:w="2655"/>
        <w:gridCol w:w="6454"/>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AB35EB"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AB35EB" w:rsidP="009C4A66">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AB35EB"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AB35EB" w:rsidP="00A7512D">
      <w:pPr>
        <w:spacing w:before="60"/>
        <w:ind w:left="1259" w:hanging="1259"/>
        <w:jc w:val="left"/>
        <w:rPr>
          <w:rFonts w:ascii="Arial" w:eastAsia="MS Mincho" w:hAnsi="Arial" w:cs="Times New Roman"/>
          <w:noProof/>
          <w:sz w:val="20"/>
          <w:szCs w:val="24"/>
          <w:lang w:val="en-GB" w:eastAsia="en-GB"/>
        </w:rPr>
      </w:pPr>
      <w:hyperlink r:id="rId18"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w:t>
            </w:r>
            <w:proofErr w:type="gramStart"/>
            <w:r>
              <w:rPr>
                <w:lang w:val="en-GB" w:eastAsia="ko-KR"/>
              </w:rPr>
              <w:t>Unfortunately</w:t>
            </w:r>
            <w:proofErr w:type="gramEnd"/>
            <w:r>
              <w:rPr>
                <w:lang w:val="en-GB" w:eastAsia="ko-KR"/>
              </w:rPr>
              <w:t xml:space="preserve">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1"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2"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While available, use an undefined code </w:t>
      </w:r>
      <w:proofErr w:type="gramStart"/>
      <w:r w:rsidRPr="009C4A66">
        <w:rPr>
          <w:rFonts w:asciiTheme="minorHAnsi" w:eastAsia="MS Mincho" w:hAnsiTheme="minorHAnsi" w:cstheme="minorHAnsi"/>
          <w:lang w:val="en-GB" w:eastAsia="ko-KR"/>
        </w:rPr>
        <w:t>points</w:t>
      </w:r>
      <w:proofErr w:type="gramEnd"/>
      <w:r w:rsidRPr="009C4A66">
        <w:rPr>
          <w:rFonts w:asciiTheme="minorHAnsi" w:eastAsia="MS Mincho" w:hAnsiTheme="minorHAnsi" w:cstheme="minorHAnsi"/>
          <w:lang w:val="en-GB" w:eastAsia="ko-KR"/>
        </w:rPr>
        <w:t xml:space="preserve">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a suitable legacy value </w:t>
      </w:r>
      <w:proofErr w:type="gramStart"/>
      <w:r w:rsidRPr="009C4A66">
        <w:rPr>
          <w:rFonts w:asciiTheme="minorHAnsi" w:eastAsia="MS Mincho" w:hAnsiTheme="minorHAnsi" w:cstheme="minorHAnsi"/>
          <w:lang w:val="en-GB" w:eastAsia="ko-KR"/>
        </w:rPr>
        <w:t>exist</w:t>
      </w:r>
      <w:proofErr w:type="gramEnd"/>
      <w:r w:rsidRPr="009C4A66">
        <w:rPr>
          <w:rFonts w:asciiTheme="minorHAnsi" w:eastAsia="MS Mincho" w:hAnsiTheme="minorHAnsi" w:cstheme="minorHAnsi"/>
          <w:lang w:val="en-GB" w:eastAsia="ko-KR"/>
        </w:rPr>
        <w:t xml:space="preserve">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 xml:space="preserve">of legacy field </w:t>
      </w:r>
      <w:proofErr w:type="gramStart"/>
      <w:r w:rsidR="00354D80">
        <w:rPr>
          <w:rFonts w:ascii="Arial" w:hAnsi="Arial" w:cs="Arial"/>
          <w:lang w:eastAsia="ko-KR"/>
        </w:rPr>
        <w:t>if/ as long as</w:t>
      </w:r>
      <w:proofErr w:type="gramEnd"/>
      <w:r w:rsidR="00354D80">
        <w:rPr>
          <w:rFonts w:ascii="Arial" w:hAnsi="Arial" w:cs="Arial"/>
          <w:lang w:eastAsia="ko-KR"/>
        </w:rPr>
        <w:t xml:space="preserve">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3"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14"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15"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16" w:author="CATT(Hao)" w:date="2020-06-03T15:59:00Z"/>
                <w:rFonts w:ascii="Arial" w:eastAsia="SimSun" w:hAnsi="Arial" w:cs="Arial"/>
                <w:lang w:eastAsia="zh-CN"/>
              </w:rPr>
            </w:pPr>
            <w:ins w:id="17"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18" w:author="CATT(Hao)" w:date="2020-06-03T15:59:00Z"/>
                <w:rFonts w:ascii="Arial" w:eastAsia="SimSun" w:hAnsi="Arial" w:cs="Arial"/>
                <w:lang w:eastAsia="zh-CN"/>
              </w:rPr>
            </w:pPr>
            <w:ins w:id="19" w:author="CATT(Hao)" w:date="2020-06-03T15:59:00Z">
              <w:r>
                <w:rPr>
                  <w:rFonts w:ascii="Arial" w:eastAsia="SimSun" w:hAnsi="Arial" w:cs="Arial" w:hint="eastAsia"/>
                  <w:lang w:eastAsia="zh-CN"/>
                </w:rPr>
                <w:t xml:space="preserve">For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xml:space="preserve">, which is a BC change. But the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0" w:author="CATT(Hao)" w:date="2020-06-03T15:59:00Z">
              <w:r>
                <w:rPr>
                  <w:rFonts w:ascii="Arial" w:eastAsia="SimSun" w:hAnsi="Arial" w:cs="Arial" w:hint="eastAsia"/>
                  <w:lang w:eastAsia="zh-CN"/>
                </w:rPr>
                <w:t xml:space="preserve">For R16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the MN side</w:t>
              </w:r>
            </w:ins>
            <w:ins w:id="21" w:author="CATT(Hao)" w:date="2020-06-03T17:34:00Z">
              <w:r w:rsidR="008C2DE8">
                <w:rPr>
                  <w:rFonts w:ascii="Arial" w:eastAsia="SimSun" w:hAnsi="Arial" w:cs="Arial" w:hint="eastAsia"/>
                  <w:lang w:eastAsia="zh-CN"/>
                </w:rPr>
                <w:t xml:space="preserve"> </w:t>
              </w:r>
            </w:ins>
            <w:ins w:id="22" w:author="CATT(Hao)" w:date="2020-06-03T15:59:00Z">
              <w:r w:rsidR="008C2DE8">
                <w:rPr>
                  <w:rFonts w:ascii="Arial" w:eastAsia="SimSun" w:hAnsi="Arial" w:cs="Arial" w:hint="eastAsia"/>
                  <w:lang w:eastAsia="zh-CN"/>
                </w:rPr>
                <w:t xml:space="preserve">(e.g. R16 LTE </w:t>
              </w:r>
              <w:proofErr w:type="spellStart"/>
              <w:r w:rsidR="008C2DE8">
                <w:rPr>
                  <w:rFonts w:ascii="Arial" w:eastAsia="SimSun" w:hAnsi="Arial" w:cs="Arial" w:hint="eastAsia"/>
                  <w:lang w:eastAsia="zh-CN"/>
                </w:rPr>
                <w:t>eNB</w:t>
              </w:r>
              <w:proofErr w:type="spellEnd"/>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3" w:author="CATT(Hao)" w:date="2020-06-03T17:34:00Z">
              <w:r w:rsidR="00EE0941">
                <w:rPr>
                  <w:rFonts w:ascii="Arial" w:eastAsia="SimSun" w:hAnsi="Arial" w:cs="Arial" w:hint="eastAsia"/>
                  <w:lang w:eastAsia="zh-CN"/>
                </w:rPr>
                <w:t xml:space="preserve"> </w:t>
              </w:r>
            </w:ins>
            <w:ins w:id="24"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25" w:author="Ericsson" w:date="2020-06-03T14:40:00Z">
              <w:r>
                <w:rPr>
                  <w:lang w:val="en-GB" w:eastAsia="ko-KR"/>
                </w:rPr>
                <w:t>Ericsson</w:t>
              </w:r>
            </w:ins>
          </w:p>
        </w:tc>
        <w:tc>
          <w:tcPr>
            <w:tcW w:w="1269" w:type="dxa"/>
          </w:tcPr>
          <w:p w14:paraId="14D4A535" w14:textId="4D0B4478" w:rsidR="00354D80" w:rsidRDefault="00E05266" w:rsidP="00A04E47">
            <w:pPr>
              <w:rPr>
                <w:lang w:val="en-GB" w:eastAsia="ko-KR"/>
              </w:rPr>
            </w:pPr>
            <w:ins w:id="26"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27"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28" w:author="Ericsson" w:date="2020-06-03T14:42:00Z">
              <w:r>
                <w:rPr>
                  <w:lang w:val="en-GB" w:eastAsia="ko-KR"/>
                </w:rPr>
                <w:t>In LTE and in NR, our preference is to have a new value (i.e., “other”) in the legacy field and to use the “-v16</w:t>
              </w:r>
            </w:ins>
            <w:ins w:id="29" w:author="Ericsson" w:date="2020-06-03T14:43:00Z">
              <w:r>
                <w:rPr>
                  <w:lang w:val="en-GB" w:eastAsia="ko-KR"/>
                </w:rPr>
                <w:t xml:space="preserve">xy extension”. Further, as shown also in our CR in </w:t>
              </w:r>
              <w:r w:rsidRPr="00E05266">
                <w:rPr>
                  <w:lang w:val="en-GB" w:eastAsia="ko-KR"/>
                </w:rPr>
                <w:t>R2-2005176</w:t>
              </w:r>
              <w:r>
                <w:rPr>
                  <w:lang w:val="en-GB" w:eastAsia="ko-KR"/>
                </w:rPr>
                <w:t xml:space="preserve">, in order to be </w:t>
              </w:r>
              <w:proofErr w:type="spellStart"/>
              <w:r>
                <w:rPr>
                  <w:lang w:val="en-GB" w:eastAsia="ko-KR"/>
                </w:rPr>
                <w:t>consis</w:t>
              </w:r>
            </w:ins>
            <w:ins w:id="30" w:author="Ericsson" w:date="2020-06-03T14:44:00Z">
              <w:r>
                <w:rPr>
                  <w:lang w:val="en-GB" w:eastAsia="ko-KR"/>
                </w:rPr>
                <w:t>tant</w:t>
              </w:r>
              <w:proofErr w:type="spellEnd"/>
              <w:r>
                <w:rPr>
                  <w:lang w:val="en-GB" w:eastAsia="ko-KR"/>
                </w:rPr>
                <w:t xml:space="preserve"> with the Rel-15 principle, the same “-v16xy” extension should be also introduced in the INM as the MN should inform the SN about the failure type and measurements.</w:t>
              </w:r>
            </w:ins>
            <w:ins w:id="31" w:author="Ericsson" w:date="2020-06-03T14:42:00Z">
              <w:r>
                <w:rPr>
                  <w:lang w:val="en-GB" w:eastAsia="ko-KR"/>
                </w:rPr>
                <w:t xml:space="preserve"> </w:t>
              </w:r>
            </w:ins>
          </w:p>
        </w:tc>
      </w:tr>
      <w:tr w:rsidR="006F0AC1" w14:paraId="79927C54" w14:textId="77777777" w:rsidTr="00354D80">
        <w:tc>
          <w:tcPr>
            <w:tcW w:w="1179" w:type="dxa"/>
          </w:tcPr>
          <w:p w14:paraId="256BBA38" w14:textId="7D3B35B7" w:rsidR="006F0AC1" w:rsidRPr="006F0AC1" w:rsidRDefault="006F0AC1" w:rsidP="00A04E47">
            <w:pPr>
              <w:rPr>
                <w:rFonts w:eastAsia="MS Mincho"/>
                <w:lang w:val="en-GB" w:eastAsia="ja-JP"/>
                <w:rPrChange w:id="32" w:author="NEC" w:date="2020-06-03T21:03:00Z">
                  <w:rPr>
                    <w:lang w:val="en-GB" w:eastAsia="ko-KR"/>
                  </w:rPr>
                </w:rPrChange>
              </w:rPr>
            </w:pPr>
            <w:ins w:id="33" w:author="NEC" w:date="2020-06-03T21:03:00Z">
              <w:r>
                <w:rPr>
                  <w:rFonts w:eastAsia="MS Mincho" w:hint="eastAsia"/>
                  <w:lang w:val="en-GB" w:eastAsia="ja-JP"/>
                </w:rPr>
                <w:t>NEC</w:t>
              </w:r>
            </w:ins>
          </w:p>
        </w:tc>
        <w:tc>
          <w:tcPr>
            <w:tcW w:w="1269" w:type="dxa"/>
          </w:tcPr>
          <w:p w14:paraId="30D3B582" w14:textId="5A4D31B9" w:rsidR="006F0AC1" w:rsidRPr="006F0AC1" w:rsidRDefault="006F0AC1" w:rsidP="00A04E47">
            <w:pPr>
              <w:rPr>
                <w:rFonts w:eastAsia="MS Mincho"/>
                <w:lang w:val="en-GB" w:eastAsia="ja-JP"/>
                <w:rPrChange w:id="34" w:author="NEC" w:date="2020-06-03T21:03:00Z">
                  <w:rPr>
                    <w:lang w:val="en-GB" w:eastAsia="ko-KR"/>
                  </w:rPr>
                </w:rPrChange>
              </w:rPr>
            </w:pPr>
            <w:ins w:id="35" w:author="NEC" w:date="2020-06-03T21:03:00Z">
              <w:r>
                <w:rPr>
                  <w:rFonts w:eastAsia="MS Mincho" w:hint="eastAsia"/>
                  <w:lang w:val="en-GB" w:eastAsia="ja-JP"/>
                </w:rPr>
                <w:t>3)</w:t>
              </w:r>
            </w:ins>
          </w:p>
        </w:tc>
        <w:tc>
          <w:tcPr>
            <w:tcW w:w="1530" w:type="dxa"/>
          </w:tcPr>
          <w:p w14:paraId="44E71AC9" w14:textId="3E591EB0" w:rsidR="006F0AC1" w:rsidRPr="006F0AC1" w:rsidRDefault="006F0AC1" w:rsidP="00A04E47">
            <w:pPr>
              <w:rPr>
                <w:rFonts w:eastAsia="MS Mincho"/>
                <w:lang w:val="en-GB" w:eastAsia="ja-JP"/>
                <w:rPrChange w:id="36" w:author="NEC" w:date="2020-06-03T21:03:00Z">
                  <w:rPr>
                    <w:lang w:val="en-GB" w:eastAsia="ko-KR"/>
                  </w:rPr>
                </w:rPrChange>
              </w:rPr>
            </w:pPr>
            <w:ins w:id="37" w:author="NEC" w:date="2020-06-03T21:03:00Z">
              <w:r>
                <w:rPr>
                  <w:rFonts w:eastAsia="MS Mincho" w:hint="eastAsia"/>
                  <w:lang w:val="en-GB" w:eastAsia="ja-JP"/>
                </w:rPr>
                <w:t>c) or d)</w:t>
              </w:r>
            </w:ins>
          </w:p>
        </w:tc>
        <w:tc>
          <w:tcPr>
            <w:tcW w:w="6660" w:type="dxa"/>
          </w:tcPr>
          <w:p w14:paraId="73ED5C7D" w14:textId="0138FA19" w:rsidR="00D4298D" w:rsidRDefault="00D4298D">
            <w:pPr>
              <w:rPr>
                <w:ins w:id="38" w:author="NEC" w:date="2020-06-03T21:16:00Z"/>
                <w:rFonts w:eastAsia="MS Mincho"/>
                <w:lang w:val="en-GB" w:eastAsia="ja-JP"/>
              </w:rPr>
            </w:pPr>
            <w:ins w:id="39" w:author="NEC" w:date="2020-06-03T21:07:00Z">
              <w:r>
                <w:rPr>
                  <w:rFonts w:eastAsia="MS Mincho" w:hint="eastAsia"/>
                  <w:lang w:val="en-GB" w:eastAsia="ja-JP"/>
                </w:rPr>
                <w:t>We found</w:t>
              </w:r>
              <w:r w:rsidR="006F0AC1">
                <w:rPr>
                  <w:rFonts w:eastAsia="MS Mincho" w:hint="eastAsia"/>
                  <w:lang w:val="en-GB" w:eastAsia="ja-JP"/>
                </w:rPr>
                <w:t xml:space="preserve"> that </w:t>
              </w:r>
            </w:ins>
            <w:ins w:id="40" w:author="NEC" w:date="2020-06-03T21:08:00Z">
              <w:r w:rsidR="006F0AC1">
                <w:rPr>
                  <w:rFonts w:eastAsia="MS Mincho"/>
                  <w:lang w:val="en-GB" w:eastAsia="ja-JP"/>
                </w:rPr>
                <w:t xml:space="preserve">the </w:t>
              </w:r>
              <w:proofErr w:type="spellStart"/>
              <w:r w:rsidR="006F0AC1">
                <w:rPr>
                  <w:rFonts w:eastAsia="MS Mincho"/>
                  <w:lang w:val="en-GB" w:eastAsia="ja-JP"/>
                </w:rPr>
                <w:t>failureType</w:t>
              </w:r>
              <w:proofErr w:type="spellEnd"/>
              <w:r w:rsidR="006F0AC1">
                <w:rPr>
                  <w:rFonts w:eastAsia="MS Mincho"/>
                  <w:lang w:val="en-GB" w:eastAsia="ja-JP"/>
                </w:rPr>
                <w:t xml:space="preserve"> “</w:t>
              </w:r>
            </w:ins>
            <w:ins w:id="41" w:author="NEC" w:date="2020-06-03T21:07:00Z">
              <w:r w:rsidR="006F0AC1">
                <w:rPr>
                  <w:rFonts w:eastAsia="MS Mincho" w:hint="eastAsia"/>
                  <w:lang w:val="en-GB" w:eastAsia="ja-JP"/>
                </w:rPr>
                <w:t>BFR failure</w:t>
              </w:r>
            </w:ins>
            <w:ins w:id="42" w:author="NEC" w:date="2020-06-03T21:09:00Z">
              <w:r w:rsidR="006F0AC1">
                <w:rPr>
                  <w:rFonts w:eastAsia="MS Mincho"/>
                  <w:lang w:val="en-GB" w:eastAsia="ja-JP"/>
                </w:rPr>
                <w:t>”</w:t>
              </w:r>
            </w:ins>
            <w:ins w:id="43" w:author="NEC" w:date="2020-06-03T21:07:00Z">
              <w:r w:rsidR="006F0AC1">
                <w:rPr>
                  <w:rFonts w:eastAsia="MS Mincho" w:hint="eastAsia"/>
                  <w:lang w:val="en-GB" w:eastAsia="ja-JP"/>
                </w:rPr>
                <w:t xml:space="preserve"> is different from others (T312 expiry, SCG </w:t>
              </w:r>
              <w:r w:rsidR="006F0AC1">
                <w:rPr>
                  <w:rFonts w:eastAsia="MS Mincho"/>
                  <w:lang w:val="en-GB" w:eastAsia="ja-JP"/>
                </w:rPr>
                <w:t>LBT failure)</w:t>
              </w:r>
            </w:ins>
            <w:ins w:id="44" w:author="NEC" w:date="2020-06-03T21:19:00Z">
              <w:r w:rsidR="003F2C55">
                <w:rPr>
                  <w:rFonts w:eastAsia="MS Mincho"/>
                  <w:lang w:val="en-GB" w:eastAsia="ja-JP"/>
                </w:rPr>
                <w:t xml:space="preserve"> in SCG Failure Information</w:t>
              </w:r>
            </w:ins>
            <w:ins w:id="45" w:author="NEC" w:date="2020-06-03T21:09:00Z">
              <w:r w:rsidR="006F0AC1">
                <w:rPr>
                  <w:rFonts w:eastAsia="MS Mincho"/>
                  <w:lang w:val="en-GB" w:eastAsia="ja-JP"/>
                </w:rPr>
                <w:t>. This</w:t>
              </w:r>
            </w:ins>
            <w:ins w:id="46" w:author="NEC" w:date="2020-06-03T21:07:00Z">
              <w:r w:rsidR="006F0AC1">
                <w:rPr>
                  <w:rFonts w:eastAsia="MS Mincho"/>
                  <w:lang w:val="en-GB" w:eastAsia="ja-JP"/>
                </w:rPr>
                <w:t xml:space="preserve"> </w:t>
              </w:r>
            </w:ins>
            <w:ins w:id="47" w:author="NEC" w:date="2020-06-03T21:09:00Z">
              <w:r w:rsidR="006F0AC1">
                <w:rPr>
                  <w:rFonts w:eastAsia="MS Mincho"/>
                  <w:lang w:val="en-GB" w:eastAsia="ja-JP"/>
                </w:rPr>
                <w:t>wa</w:t>
              </w:r>
            </w:ins>
            <w:ins w:id="48" w:author="NEC" w:date="2020-06-03T21:07:00Z">
              <w:r w:rsidR="006F0AC1">
                <w:rPr>
                  <w:rFonts w:eastAsia="MS Mincho"/>
                  <w:lang w:val="en-GB" w:eastAsia="ja-JP"/>
                </w:rPr>
                <w:t>s agreed in SON/MDT WI</w:t>
              </w:r>
            </w:ins>
            <w:ins w:id="49" w:author="NEC" w:date="2020-06-03T21:09:00Z">
              <w:r w:rsidR="006F0AC1">
                <w:rPr>
                  <w:rFonts w:eastAsia="MS Mincho"/>
                  <w:lang w:val="en-GB" w:eastAsia="ja-JP"/>
                </w:rPr>
                <w:t>,</w:t>
              </w:r>
            </w:ins>
            <w:ins w:id="50" w:author="NEC" w:date="2020-06-03T21:07:00Z">
              <w:r w:rsidR="006F0AC1">
                <w:rPr>
                  <w:rFonts w:eastAsia="MS Mincho"/>
                  <w:lang w:val="en-GB" w:eastAsia="ja-JP"/>
                </w:rPr>
                <w:t xml:space="preserve"> where </w:t>
              </w:r>
            </w:ins>
            <w:ins w:id="51" w:author="NEC" w:date="2020-06-03T21:09:00Z">
              <w:r w:rsidR="006F0AC1">
                <w:rPr>
                  <w:rFonts w:eastAsia="MS Mincho"/>
                  <w:lang w:val="en-GB" w:eastAsia="ja-JP"/>
                </w:rPr>
                <w:t xml:space="preserve">we assume </w:t>
              </w:r>
            </w:ins>
            <w:ins w:id="52" w:author="NEC" w:date="2020-06-03T21:07:00Z">
              <w:r w:rsidR="006F0AC1">
                <w:rPr>
                  <w:rFonts w:eastAsia="MS Mincho"/>
                  <w:lang w:val="en-GB" w:eastAsia="ja-JP"/>
                </w:rPr>
                <w:t xml:space="preserve">normal procedure should not be impacted just </w:t>
              </w:r>
            </w:ins>
            <w:ins w:id="53" w:author="NEC" w:date="2020-06-03T21:20:00Z">
              <w:r w:rsidR="00266840">
                <w:rPr>
                  <w:rFonts w:eastAsia="MS Mincho"/>
                  <w:lang w:val="en-GB" w:eastAsia="ja-JP"/>
                </w:rPr>
                <w:t>due to</w:t>
              </w:r>
            </w:ins>
            <w:ins w:id="54" w:author="NEC" w:date="2020-06-03T21:09:00Z">
              <w:r w:rsidR="006F0AC1">
                <w:rPr>
                  <w:rFonts w:eastAsia="MS Mincho"/>
                  <w:lang w:val="en-GB" w:eastAsia="ja-JP"/>
                </w:rPr>
                <w:t xml:space="preserve"> </w:t>
              </w:r>
            </w:ins>
            <w:ins w:id="55" w:author="NEC" w:date="2020-06-03T21:07:00Z">
              <w:r w:rsidR="006F0AC1">
                <w:rPr>
                  <w:rFonts w:eastAsia="MS Mincho"/>
                  <w:lang w:val="en-GB" w:eastAsia="ja-JP"/>
                </w:rPr>
                <w:t>SON/</w:t>
              </w:r>
              <w:proofErr w:type="spellStart"/>
              <w:r w:rsidR="006F0AC1">
                <w:rPr>
                  <w:rFonts w:eastAsia="MS Mincho"/>
                  <w:lang w:val="en-GB" w:eastAsia="ja-JP"/>
                </w:rPr>
                <w:t>MDt</w:t>
              </w:r>
              <w:proofErr w:type="spellEnd"/>
              <w:r w:rsidR="006F0AC1">
                <w:rPr>
                  <w:rFonts w:eastAsia="MS Mincho"/>
                  <w:lang w:val="en-GB" w:eastAsia="ja-JP"/>
                </w:rPr>
                <w:t xml:space="preserve"> purpose. </w:t>
              </w:r>
            </w:ins>
            <w:ins w:id="56" w:author="NEC" w:date="2020-06-03T21:09:00Z">
              <w:r w:rsidR="006F0AC1">
                <w:rPr>
                  <w:rFonts w:eastAsia="MS Mincho"/>
                  <w:lang w:val="en-GB" w:eastAsia="ja-JP"/>
                </w:rPr>
                <w:t xml:space="preserve">BFR is already supported in Rel-15 but it could be categorized as </w:t>
              </w:r>
              <w:proofErr w:type="gramStart"/>
              <w:r w:rsidR="006F0AC1">
                <w:rPr>
                  <w:rFonts w:eastAsia="MS Mincho"/>
                  <w:lang w:val="en-GB" w:eastAsia="ja-JP"/>
                </w:rPr>
                <w:t>random access</w:t>
              </w:r>
              <w:proofErr w:type="gramEnd"/>
              <w:r w:rsidR="006F0AC1">
                <w:rPr>
                  <w:rFonts w:eastAsia="MS Mincho"/>
                  <w:lang w:val="en-GB" w:eastAsia="ja-JP"/>
                </w:rPr>
                <w:t xml:space="preserve"> problem in legacy </w:t>
              </w:r>
              <w:proofErr w:type="spellStart"/>
              <w:r w:rsidR="006F0AC1">
                <w:rPr>
                  <w:rFonts w:eastAsia="MS Mincho"/>
                  <w:lang w:val="en-GB" w:eastAsia="ja-JP"/>
                </w:rPr>
                <w:t>failureType</w:t>
              </w:r>
              <w:proofErr w:type="spellEnd"/>
              <w:r w:rsidR="006F0AC1">
                <w:rPr>
                  <w:rFonts w:eastAsia="MS Mincho"/>
                  <w:lang w:val="en-GB" w:eastAsia="ja-JP"/>
                </w:rPr>
                <w:t xml:space="preserve">.  To our understanding, setting the </w:t>
              </w:r>
              <w:proofErr w:type="spellStart"/>
              <w:r w:rsidR="006F0AC1">
                <w:rPr>
                  <w:rFonts w:eastAsia="MS Mincho"/>
                  <w:lang w:val="en-GB" w:eastAsia="ja-JP"/>
                </w:rPr>
                <w:t>failureType</w:t>
              </w:r>
              <w:proofErr w:type="spellEnd"/>
              <w:r w:rsidR="006F0AC1">
                <w:rPr>
                  <w:rFonts w:eastAsia="MS Mincho"/>
                  <w:lang w:val="en-GB" w:eastAsia="ja-JP"/>
                </w:rPr>
                <w:t xml:space="preserve"> to BFR failure in Rel-16 seems not conditional </w:t>
              </w:r>
            </w:ins>
            <w:ins w:id="57" w:author="NEC" w:date="2020-06-03T21:11:00Z">
              <w:r w:rsidR="00572C9F">
                <w:rPr>
                  <w:rFonts w:eastAsia="MS Mincho"/>
                  <w:lang w:val="en-GB" w:eastAsia="ja-JP"/>
                </w:rPr>
                <w:t xml:space="preserve">based </w:t>
              </w:r>
              <w:proofErr w:type="gramStart"/>
              <w:r w:rsidR="00572C9F">
                <w:rPr>
                  <w:rFonts w:eastAsia="MS Mincho"/>
                  <w:lang w:val="en-GB" w:eastAsia="ja-JP"/>
                </w:rPr>
                <w:t xml:space="preserve">on </w:t>
              </w:r>
            </w:ins>
            <w:ins w:id="58" w:author="NEC" w:date="2020-06-03T21:09:00Z">
              <w:r w:rsidR="006C77C6">
                <w:rPr>
                  <w:rFonts w:eastAsia="MS Mincho"/>
                  <w:lang w:val="en-GB" w:eastAsia="ja-JP"/>
                </w:rPr>
                <w:t xml:space="preserve"> SON</w:t>
              </w:r>
              <w:proofErr w:type="gramEnd"/>
              <w:r w:rsidR="006C77C6">
                <w:rPr>
                  <w:rFonts w:eastAsia="MS Mincho"/>
                  <w:lang w:val="en-GB" w:eastAsia="ja-JP"/>
                </w:rPr>
                <w:t>/MDT related</w:t>
              </w:r>
            </w:ins>
            <w:ins w:id="59" w:author="NEC" w:date="2020-06-03T21:12:00Z">
              <w:r w:rsidR="00572C9F">
                <w:rPr>
                  <w:rFonts w:eastAsia="MS Mincho"/>
                  <w:lang w:val="en-GB" w:eastAsia="ja-JP"/>
                </w:rPr>
                <w:t xml:space="preserve"> configurations. </w:t>
              </w:r>
            </w:ins>
          </w:p>
          <w:p w14:paraId="4361183E" w14:textId="22229DA8" w:rsidR="00E335C9" w:rsidRDefault="00572C9F">
            <w:pPr>
              <w:rPr>
                <w:ins w:id="60" w:author="NEC" w:date="2020-06-03T21:21:00Z"/>
                <w:rFonts w:eastAsia="MS Mincho"/>
                <w:lang w:val="en-GB" w:eastAsia="ja-JP"/>
              </w:rPr>
            </w:pPr>
            <w:ins w:id="61" w:author="NEC" w:date="2020-06-03T21:12:00Z">
              <w:r>
                <w:rPr>
                  <w:rFonts w:eastAsia="MS Mincho"/>
                  <w:lang w:val="en-GB" w:eastAsia="ja-JP"/>
                </w:rPr>
                <w:t xml:space="preserve">With this understanding, it is expected that the Rel-16 UE supporting SON/MDT can report the Rel-16 </w:t>
              </w:r>
            </w:ins>
            <w:ins w:id="62" w:author="NEC" w:date="2020-06-03T21:13:00Z">
              <w:r>
                <w:rPr>
                  <w:rFonts w:eastAsia="MS Mincho"/>
                  <w:lang w:val="en-GB" w:eastAsia="ja-JP"/>
                </w:rPr>
                <w:t xml:space="preserve">version of </w:t>
              </w:r>
            </w:ins>
            <w:proofErr w:type="spellStart"/>
            <w:ins w:id="63" w:author="NEC" w:date="2020-06-03T21:12:00Z">
              <w:r>
                <w:rPr>
                  <w:rFonts w:eastAsia="MS Mincho"/>
                  <w:lang w:val="en-GB" w:eastAsia="ja-JP"/>
                </w:rPr>
                <w:t>failureType</w:t>
              </w:r>
              <w:proofErr w:type="spellEnd"/>
              <w:r>
                <w:rPr>
                  <w:rFonts w:eastAsia="MS Mincho"/>
                  <w:lang w:val="en-GB" w:eastAsia="ja-JP"/>
                </w:rPr>
                <w:t xml:space="preserve"> </w:t>
              </w:r>
            </w:ins>
            <w:ins w:id="64" w:author="NEC" w:date="2020-06-03T21:13:00Z">
              <w:r>
                <w:rPr>
                  <w:rFonts w:eastAsia="MS Mincho"/>
                  <w:lang w:val="en-GB" w:eastAsia="ja-JP"/>
                </w:rPr>
                <w:t xml:space="preserve">with setting to BFR failure to the Rel-15 </w:t>
              </w:r>
              <w:proofErr w:type="gramStart"/>
              <w:r>
                <w:rPr>
                  <w:rFonts w:eastAsia="MS Mincho"/>
                  <w:lang w:val="en-GB" w:eastAsia="ja-JP"/>
                </w:rPr>
                <w:t>network..</w:t>
              </w:r>
              <w:proofErr w:type="gramEnd"/>
              <w:r>
                <w:rPr>
                  <w:rFonts w:eastAsia="MS Mincho"/>
                  <w:lang w:val="en-GB" w:eastAsia="ja-JP"/>
                </w:rPr>
                <w:t xml:space="preserve"> </w:t>
              </w:r>
            </w:ins>
            <w:ins w:id="65" w:author="NEC" w:date="2020-06-03T21:21:00Z">
              <w:r w:rsidR="00E335C9">
                <w:rPr>
                  <w:rFonts w:eastAsia="MS Mincho"/>
                  <w:lang w:val="en-GB" w:eastAsia="ja-JP"/>
                </w:rPr>
                <w:t xml:space="preserve">Rel-15 </w:t>
              </w:r>
              <w:proofErr w:type="spellStart"/>
              <w:r w:rsidR="00E335C9">
                <w:rPr>
                  <w:rFonts w:eastAsia="MS Mincho"/>
                  <w:lang w:val="en-GB" w:eastAsia="ja-JP"/>
                </w:rPr>
                <w:t>nework</w:t>
              </w:r>
              <w:proofErr w:type="spellEnd"/>
              <w:r w:rsidR="00E335C9">
                <w:rPr>
                  <w:rFonts w:eastAsia="MS Mincho"/>
                  <w:lang w:val="en-GB" w:eastAsia="ja-JP"/>
                </w:rPr>
                <w:t xml:space="preserve"> of course cannot </w:t>
              </w:r>
            </w:ins>
            <w:ins w:id="66" w:author="NEC" w:date="2020-06-03T21:22:00Z">
              <w:r w:rsidR="00E335C9">
                <w:rPr>
                  <w:rFonts w:eastAsia="MS Mincho"/>
                  <w:lang w:val="en-GB" w:eastAsia="ja-JP"/>
                </w:rPr>
                <w:t xml:space="preserve">understand, while the legacy </w:t>
              </w:r>
              <w:proofErr w:type="spellStart"/>
              <w:r w:rsidR="00E335C9">
                <w:rPr>
                  <w:rFonts w:eastAsia="MS Mincho"/>
                  <w:lang w:val="en-GB" w:eastAsia="ja-JP"/>
                </w:rPr>
                <w:t>f</w:t>
              </w:r>
              <w:r w:rsidR="006A0CFC">
                <w:rPr>
                  <w:rFonts w:eastAsia="MS Mincho"/>
                  <w:lang w:val="en-GB" w:eastAsia="ja-JP"/>
                </w:rPr>
                <w:t>ailureType</w:t>
              </w:r>
              <w:proofErr w:type="spellEnd"/>
              <w:r w:rsidR="006A0CFC">
                <w:rPr>
                  <w:rFonts w:eastAsia="MS Mincho"/>
                  <w:lang w:val="en-GB" w:eastAsia="ja-JP"/>
                </w:rPr>
                <w:t xml:space="preserve"> should be set as legacy.</w:t>
              </w:r>
            </w:ins>
          </w:p>
          <w:p w14:paraId="70FB73B3" w14:textId="12E79A19" w:rsidR="006F0AC1" w:rsidRPr="006F0AC1" w:rsidRDefault="004D5012">
            <w:pPr>
              <w:rPr>
                <w:rFonts w:eastAsia="MS Mincho"/>
                <w:lang w:val="en-GB" w:eastAsia="ja-JP"/>
                <w:rPrChange w:id="67" w:author="NEC" w:date="2020-06-03T21:03:00Z">
                  <w:rPr>
                    <w:lang w:val="en-GB" w:eastAsia="ko-KR"/>
                  </w:rPr>
                </w:rPrChange>
              </w:rPr>
            </w:pPr>
            <w:ins w:id="68" w:author="NEC" w:date="2020-06-03T21:14:00Z">
              <w:r>
                <w:rPr>
                  <w:rFonts w:eastAsia="MS Mincho"/>
                  <w:lang w:val="en-GB" w:eastAsia="ja-JP"/>
                </w:rPr>
                <w:t xml:space="preserve">We would like to check whether this understanding is correct or not. If correct, </w:t>
              </w:r>
            </w:ins>
            <w:ins w:id="69" w:author="NEC" w:date="2020-06-03T21:15:00Z">
              <w:r>
                <w:rPr>
                  <w:rFonts w:eastAsia="MS Mincho"/>
                  <w:lang w:val="en-GB" w:eastAsia="ja-JP"/>
                </w:rPr>
                <w:t xml:space="preserve">the legacy </w:t>
              </w:r>
              <w:proofErr w:type="spellStart"/>
              <w:r>
                <w:rPr>
                  <w:rFonts w:eastAsia="MS Mincho"/>
                  <w:lang w:val="en-GB" w:eastAsia="ja-JP"/>
                </w:rPr>
                <w:t>failureType</w:t>
              </w:r>
              <w:proofErr w:type="spellEnd"/>
              <w:r>
                <w:rPr>
                  <w:rFonts w:eastAsia="MS Mincho"/>
                  <w:lang w:val="en-GB" w:eastAsia="ja-JP"/>
                </w:rPr>
                <w:t xml:space="preserve"> should be set to random access problem by Rel-1</w:t>
              </w:r>
            </w:ins>
            <w:ins w:id="70" w:author="NEC" w:date="2020-06-03T21:16:00Z">
              <w:r w:rsidR="00E121C5">
                <w:rPr>
                  <w:rFonts w:eastAsia="MS Mincho"/>
                  <w:lang w:val="en-GB" w:eastAsia="ja-JP"/>
                </w:rPr>
                <w:t>6</w:t>
              </w:r>
            </w:ins>
            <w:ins w:id="71" w:author="NEC" w:date="2020-06-03T21:15:00Z">
              <w:r>
                <w:rPr>
                  <w:rFonts w:eastAsia="MS Mincho"/>
                  <w:lang w:val="en-GB" w:eastAsia="ja-JP"/>
                </w:rPr>
                <w:t xml:space="preserve"> UE</w:t>
              </w:r>
            </w:ins>
            <w:ins w:id="72" w:author="NEC" w:date="2020-06-03T21:16:00Z">
              <w:r w:rsidR="00E121C5">
                <w:rPr>
                  <w:rFonts w:eastAsia="MS Mincho"/>
                  <w:lang w:val="en-GB" w:eastAsia="ja-JP"/>
                </w:rPr>
                <w:t>, i.e. c)</w:t>
              </w:r>
            </w:ins>
            <w:ins w:id="73" w:author="NEC" w:date="2020-06-03T21:15:00Z">
              <w:r>
                <w:rPr>
                  <w:rFonts w:eastAsia="MS Mincho"/>
                  <w:lang w:val="en-GB" w:eastAsia="ja-JP"/>
                </w:rPr>
                <w:t>. Otherwise</w:t>
              </w:r>
              <w:r w:rsidR="003C31CD">
                <w:rPr>
                  <w:rFonts w:eastAsia="MS Mincho"/>
                  <w:lang w:val="en-GB" w:eastAsia="ja-JP"/>
                </w:rPr>
                <w:t xml:space="preserve"> (if not correct)</w:t>
              </w:r>
              <w:r>
                <w:rPr>
                  <w:rFonts w:eastAsia="MS Mincho"/>
                  <w:lang w:val="en-GB" w:eastAsia="ja-JP"/>
                </w:rPr>
                <w:t xml:space="preserve">, </w:t>
              </w:r>
            </w:ins>
            <w:ins w:id="74" w:author="NEC" w:date="2020-06-03T21:14:00Z">
              <w:r w:rsidR="006A0CFC">
                <w:rPr>
                  <w:rFonts w:eastAsia="MS Mincho"/>
                  <w:lang w:val="en-GB" w:eastAsia="ja-JP"/>
                </w:rPr>
                <w:t xml:space="preserve">we are fine with d) for all cases </w:t>
              </w:r>
            </w:ins>
            <w:ins w:id="75" w:author="NEC" w:date="2020-06-03T21:23:00Z">
              <w:r w:rsidR="006A0CFC">
                <w:rPr>
                  <w:rFonts w:eastAsia="MS Mincho"/>
                  <w:lang w:val="en-GB" w:eastAsia="ja-JP"/>
                </w:rPr>
                <w:t>including</w:t>
              </w:r>
            </w:ins>
            <w:ins w:id="76" w:author="NEC" w:date="2020-06-03T21:14:00Z">
              <w:r w:rsidR="006A0CFC">
                <w:rPr>
                  <w:rFonts w:eastAsia="MS Mincho"/>
                  <w:lang w:val="en-GB" w:eastAsia="ja-JP"/>
                </w:rPr>
                <w:t xml:space="preserve"> </w:t>
              </w:r>
            </w:ins>
            <w:ins w:id="77" w:author="NEC" w:date="2020-06-03T21:23:00Z">
              <w:r w:rsidR="006A0CFC">
                <w:rPr>
                  <w:rFonts w:eastAsia="MS Mincho"/>
                  <w:lang w:val="en-GB" w:eastAsia="ja-JP"/>
                </w:rPr>
                <w:t>BFR failure.</w:t>
              </w:r>
            </w:ins>
          </w:p>
        </w:tc>
      </w:tr>
      <w:tr w:rsidR="001B0430" w14:paraId="0FBBC318" w14:textId="77777777" w:rsidTr="00354D80">
        <w:trPr>
          <w:ins w:id="78" w:author="Lenovo" w:date="2020-06-03T16:55:00Z"/>
        </w:trPr>
        <w:tc>
          <w:tcPr>
            <w:tcW w:w="1179" w:type="dxa"/>
          </w:tcPr>
          <w:p w14:paraId="68DB3D33" w14:textId="6C82594F" w:rsidR="001B0430" w:rsidRDefault="001B0430" w:rsidP="00A04E47">
            <w:pPr>
              <w:rPr>
                <w:ins w:id="79" w:author="Lenovo" w:date="2020-06-03T16:55:00Z"/>
                <w:rFonts w:eastAsia="MS Mincho" w:hint="eastAsia"/>
                <w:lang w:val="en-GB" w:eastAsia="ja-JP"/>
              </w:rPr>
            </w:pPr>
            <w:ins w:id="80" w:author="Lenovo" w:date="2020-06-03T16:55:00Z">
              <w:r>
                <w:rPr>
                  <w:rFonts w:eastAsia="MS Mincho"/>
                  <w:lang w:val="en-GB" w:eastAsia="ja-JP"/>
                </w:rPr>
                <w:t>Lenovo</w:t>
              </w:r>
            </w:ins>
          </w:p>
        </w:tc>
        <w:tc>
          <w:tcPr>
            <w:tcW w:w="1269" w:type="dxa"/>
          </w:tcPr>
          <w:p w14:paraId="3DC7AE43" w14:textId="76C64B9E" w:rsidR="001B0430" w:rsidRDefault="001B0430" w:rsidP="00A04E47">
            <w:pPr>
              <w:rPr>
                <w:ins w:id="81" w:author="Lenovo" w:date="2020-06-03T16:55:00Z"/>
                <w:rFonts w:eastAsia="MS Mincho" w:hint="eastAsia"/>
                <w:lang w:val="en-GB" w:eastAsia="ja-JP"/>
              </w:rPr>
            </w:pPr>
            <w:ins w:id="82" w:author="Lenovo" w:date="2020-06-03T16:57:00Z">
              <w:r>
                <w:rPr>
                  <w:rFonts w:eastAsia="MS Mincho"/>
                  <w:lang w:val="en-GB" w:eastAsia="ja-JP"/>
                </w:rPr>
                <w:t>1)</w:t>
              </w:r>
            </w:ins>
          </w:p>
        </w:tc>
        <w:tc>
          <w:tcPr>
            <w:tcW w:w="1530" w:type="dxa"/>
          </w:tcPr>
          <w:p w14:paraId="307506EC" w14:textId="27360343" w:rsidR="001B0430" w:rsidRDefault="001B0430" w:rsidP="00A04E47">
            <w:pPr>
              <w:rPr>
                <w:ins w:id="83" w:author="Lenovo" w:date="2020-06-03T16:55:00Z"/>
                <w:rFonts w:eastAsia="MS Mincho" w:hint="eastAsia"/>
                <w:lang w:val="en-GB" w:eastAsia="ja-JP"/>
              </w:rPr>
            </w:pPr>
            <w:ins w:id="84" w:author="Lenovo" w:date="2020-06-03T17:00:00Z">
              <w:r>
                <w:rPr>
                  <w:rFonts w:eastAsia="MS Mincho"/>
                  <w:lang w:val="en-GB" w:eastAsia="ja-JP"/>
                </w:rPr>
                <w:t>b)</w:t>
              </w:r>
            </w:ins>
          </w:p>
        </w:tc>
        <w:tc>
          <w:tcPr>
            <w:tcW w:w="6660" w:type="dxa"/>
          </w:tcPr>
          <w:p w14:paraId="7F72C700" w14:textId="77777777" w:rsidR="001B0430" w:rsidRDefault="001B0430">
            <w:pPr>
              <w:rPr>
                <w:ins w:id="85" w:author="Lenovo" w:date="2020-06-03T17:00:00Z"/>
                <w:rFonts w:eastAsia="MS Mincho"/>
                <w:lang w:val="en-GB" w:eastAsia="ja-JP"/>
              </w:rPr>
            </w:pPr>
            <w:ins w:id="86" w:author="Lenovo" w:date="2020-06-03T16:58:00Z">
              <w:r>
                <w:rPr>
                  <w:rFonts w:eastAsia="MS Mincho"/>
                  <w:lang w:val="en-GB" w:eastAsia="ja-JP"/>
                </w:rPr>
                <w:t xml:space="preserve">We assume that </w:t>
              </w:r>
              <w:r w:rsidRPr="001B0430">
                <w:rPr>
                  <w:rFonts w:eastAsia="MS Mincho"/>
                  <w:lang w:val="en-GB" w:eastAsia="ja-JP"/>
                </w:rPr>
                <w:t xml:space="preserve">network configures </w:t>
              </w:r>
              <w:r>
                <w:rPr>
                  <w:rFonts w:eastAsia="MS Mincho"/>
                  <w:lang w:val="en-GB" w:eastAsia="ja-JP"/>
                </w:rPr>
                <w:t>a</w:t>
              </w:r>
            </w:ins>
            <w:ins w:id="87" w:author="Lenovo" w:date="2020-06-03T16:59:00Z">
              <w:r>
                <w:rPr>
                  <w:rFonts w:eastAsia="MS Mincho"/>
                  <w:lang w:val="en-GB" w:eastAsia="ja-JP"/>
                </w:rPr>
                <w:t xml:space="preserve"> Rel-16</w:t>
              </w:r>
            </w:ins>
            <w:ins w:id="88" w:author="Lenovo" w:date="2020-06-03T16:58:00Z">
              <w:r w:rsidRPr="001B0430">
                <w:rPr>
                  <w:rFonts w:eastAsia="MS Mincho"/>
                  <w:lang w:val="en-GB" w:eastAsia="ja-JP"/>
                </w:rPr>
                <w:t xml:space="preserve"> feature only if all nodes acting as MN will support the related failure code</w:t>
              </w:r>
              <w:r>
                <w:rPr>
                  <w:rFonts w:eastAsia="MS Mincho"/>
                  <w:lang w:val="en-GB" w:eastAsia="ja-JP"/>
                </w:rPr>
                <w:t>.</w:t>
              </w:r>
            </w:ins>
            <w:ins w:id="89" w:author="Lenovo" w:date="2020-06-03T17:00:00Z">
              <w:r>
                <w:rPr>
                  <w:rFonts w:eastAsia="MS Mincho"/>
                  <w:lang w:val="en-GB" w:eastAsia="ja-JP"/>
                </w:rPr>
                <w:t xml:space="preserve"> On the solutions:</w:t>
              </w:r>
            </w:ins>
          </w:p>
          <w:p w14:paraId="3B33AFD3" w14:textId="77777777" w:rsidR="001B0430" w:rsidRDefault="001B0430">
            <w:pPr>
              <w:rPr>
                <w:ins w:id="90" w:author="Lenovo" w:date="2020-06-03T17:05:00Z"/>
                <w:rFonts w:eastAsia="MS Mincho"/>
                <w:lang w:val="en-GB" w:eastAsia="ja-JP"/>
              </w:rPr>
            </w:pPr>
            <w:ins w:id="91" w:author="Lenovo" w:date="2020-06-03T17:00:00Z">
              <w:r>
                <w:rPr>
                  <w:rFonts w:eastAsia="MS Mincho"/>
                  <w:lang w:val="en-GB" w:eastAsia="ja-JP"/>
                </w:rPr>
                <w:lastRenderedPageBreak/>
                <w:t xml:space="preserve">To a) </w:t>
              </w:r>
            </w:ins>
            <w:ins w:id="92" w:author="Lenovo" w:date="2020-06-03T17:01:00Z">
              <w:r>
                <w:rPr>
                  <w:rFonts w:eastAsia="MS Mincho"/>
                  <w:lang w:val="en-GB" w:eastAsia="ja-JP"/>
                </w:rPr>
                <w:t xml:space="preserve">We don’t recall that such </w:t>
              </w:r>
            </w:ins>
            <w:ins w:id="93" w:author="Lenovo" w:date="2020-06-03T17:02:00Z">
              <w:r>
                <w:rPr>
                  <w:rFonts w:eastAsia="MS Mincho"/>
                  <w:lang w:val="en-GB" w:eastAsia="ja-JP"/>
                </w:rPr>
                <w:t xml:space="preserve">approach </w:t>
              </w:r>
            </w:ins>
            <w:ins w:id="94" w:author="Lenovo" w:date="2020-06-03T17:01:00Z">
              <w:r>
                <w:rPr>
                  <w:rFonts w:eastAsia="MS Mincho"/>
                  <w:lang w:val="en-GB" w:eastAsia="ja-JP"/>
                </w:rPr>
                <w:t xml:space="preserve">has been </w:t>
              </w:r>
            </w:ins>
            <w:ins w:id="95" w:author="Lenovo" w:date="2020-06-03T17:05:00Z">
              <w:r w:rsidR="00750578">
                <w:rPr>
                  <w:rFonts w:eastAsia="MS Mincho"/>
                  <w:lang w:val="en-GB" w:eastAsia="ja-JP"/>
                </w:rPr>
                <w:t>ever used</w:t>
              </w:r>
            </w:ins>
            <w:ins w:id="96" w:author="Lenovo" w:date="2020-06-03T17:02:00Z">
              <w:r>
                <w:rPr>
                  <w:rFonts w:eastAsia="MS Mincho"/>
                  <w:lang w:val="en-GB" w:eastAsia="ja-JP"/>
                </w:rPr>
                <w:t xml:space="preserve"> </w:t>
              </w:r>
            </w:ins>
            <w:ins w:id="97" w:author="Lenovo" w:date="2020-06-03T17:01:00Z">
              <w:r>
                <w:rPr>
                  <w:rFonts w:eastAsia="MS Mincho"/>
                  <w:lang w:val="en-GB" w:eastAsia="ja-JP"/>
                </w:rPr>
                <w:t>before.</w:t>
              </w:r>
            </w:ins>
          </w:p>
          <w:p w14:paraId="08F823A1" w14:textId="57ED6CCB" w:rsidR="00750578" w:rsidRDefault="00750578">
            <w:pPr>
              <w:rPr>
                <w:ins w:id="98" w:author="Lenovo" w:date="2020-06-03T17:05:00Z"/>
                <w:rFonts w:eastAsia="MS Mincho"/>
                <w:lang w:val="en-GB" w:eastAsia="ja-JP"/>
              </w:rPr>
            </w:pPr>
            <w:ins w:id="99" w:author="Lenovo" w:date="2020-06-03T17:05:00Z">
              <w:r>
                <w:rPr>
                  <w:rFonts w:eastAsia="MS Mincho"/>
                  <w:lang w:val="en-GB" w:eastAsia="ja-JP"/>
                </w:rPr>
                <w:t xml:space="preserve">To c) At least for </w:t>
              </w:r>
            </w:ins>
            <w:ins w:id="100" w:author="Lenovo" w:date="2020-06-03T17:19:00Z">
              <w:r w:rsidR="00DF4015" w:rsidRPr="00DF4015">
                <w:rPr>
                  <w:rFonts w:eastAsia="MS Mincho"/>
                  <w:lang w:val="en-GB" w:eastAsia="ja-JP"/>
                </w:rPr>
                <w:t>t312-Expiry-r16</w:t>
              </w:r>
            </w:ins>
            <w:ins w:id="101" w:author="Lenovo" w:date="2020-06-03T17:05:00Z">
              <w:r>
                <w:rPr>
                  <w:rFonts w:eastAsia="MS Mincho"/>
                  <w:lang w:val="en-GB" w:eastAsia="ja-JP"/>
                </w:rPr>
                <w:t xml:space="preserve"> there is no legacy field available.</w:t>
              </w:r>
            </w:ins>
          </w:p>
          <w:p w14:paraId="1497699F" w14:textId="26D94975" w:rsidR="00750578" w:rsidRDefault="00750578">
            <w:pPr>
              <w:rPr>
                <w:ins w:id="102" w:author="Lenovo" w:date="2020-06-03T16:55:00Z"/>
                <w:rFonts w:eastAsia="MS Mincho" w:hint="eastAsia"/>
                <w:lang w:val="en-GB" w:eastAsia="ja-JP"/>
              </w:rPr>
            </w:pPr>
            <w:ins w:id="103" w:author="Lenovo" w:date="2020-06-03T17:05:00Z">
              <w:r>
                <w:rPr>
                  <w:rFonts w:eastAsia="MS Mincho"/>
                  <w:lang w:val="en-GB" w:eastAsia="ja-JP"/>
                </w:rPr>
                <w:t xml:space="preserve">To d) How does this solution solve the legacy problem as </w:t>
              </w:r>
            </w:ins>
            <w:ins w:id="104" w:author="Lenovo" w:date="2020-06-03T17:06:00Z">
              <w:r>
                <w:rPr>
                  <w:rFonts w:eastAsia="MS Mincho"/>
                  <w:lang w:val="en-GB" w:eastAsia="ja-JP"/>
                </w:rPr>
                <w:t xml:space="preserve">the new </w:t>
              </w:r>
              <w:proofErr w:type="gramStart"/>
              <w:r>
                <w:rPr>
                  <w:rFonts w:eastAsia="MS Mincho"/>
                  <w:lang w:val="en-GB" w:eastAsia="ja-JP"/>
                </w:rPr>
                <w:t>value  “</w:t>
              </w:r>
              <w:proofErr w:type="gramEnd"/>
              <w:r w:rsidRPr="00750578">
                <w:rPr>
                  <w:rFonts w:eastAsia="MS Mincho"/>
                  <w:lang w:val="en-GB" w:eastAsia="ja-JP"/>
                </w:rPr>
                <w:t>other</w:t>
              </w:r>
              <w:r>
                <w:rPr>
                  <w:rFonts w:eastAsia="MS Mincho"/>
                  <w:lang w:val="en-GB" w:eastAsia="ja-JP"/>
                </w:rPr>
                <w:t>” cannot be comprehended by legacy network.</w:t>
              </w:r>
            </w:ins>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4CFC0E81" w:rsidR="00C86BFD" w:rsidRDefault="001F44AD" w:rsidP="000B5DE2">
            <w:pPr>
              <w:rPr>
                <w:lang w:val="en-GB" w:eastAsia="ko-KR"/>
              </w:rPr>
            </w:pPr>
            <w:ins w:id="105" w:author="Lenovo" w:date="2020-06-03T16:07:00Z">
              <w:r>
                <w:rPr>
                  <w:lang w:val="en-GB" w:eastAsia="ko-KR"/>
                </w:rPr>
                <w:t>Lenovo</w:t>
              </w:r>
            </w:ins>
          </w:p>
        </w:tc>
        <w:tc>
          <w:tcPr>
            <w:tcW w:w="9288" w:type="dxa"/>
          </w:tcPr>
          <w:p w14:paraId="27D8009D" w14:textId="23BD57AC" w:rsidR="00C86BFD" w:rsidRDefault="001F44AD" w:rsidP="000B5DE2">
            <w:pPr>
              <w:rPr>
                <w:lang w:val="en-GB" w:eastAsia="ko-KR"/>
              </w:rPr>
            </w:pPr>
            <w:proofErr w:type="gramStart"/>
            <w:ins w:id="106" w:author="Lenovo" w:date="2020-06-03T16:09:00Z">
              <w:r>
                <w:rPr>
                  <w:lang w:val="en-GB" w:eastAsia="ko-KR"/>
                </w:rPr>
                <w:t>Considering the fact that</w:t>
              </w:r>
              <w:proofErr w:type="gramEnd"/>
              <w:r>
                <w:rPr>
                  <w:lang w:val="en-GB" w:eastAsia="ko-KR"/>
                </w:rPr>
                <w:t xml:space="preserve"> </w:t>
              </w:r>
              <w:r w:rsidRPr="001F44AD">
                <w:rPr>
                  <w:lang w:val="en-GB" w:eastAsia="ko-KR"/>
                </w:rPr>
                <w:t xml:space="preserve">behaviour </w:t>
              </w:r>
              <w:r>
                <w:rPr>
                  <w:lang w:val="en-GB" w:eastAsia="ko-KR"/>
                </w:rPr>
                <w:t>for network is</w:t>
              </w:r>
              <w:r w:rsidRPr="001F44AD">
                <w:rPr>
                  <w:lang w:val="en-GB" w:eastAsia="ko-KR"/>
                </w:rPr>
                <w:t xml:space="preserve"> </w:t>
              </w:r>
            </w:ins>
            <w:ins w:id="107" w:author="Lenovo" w:date="2020-06-03T16:10:00Z">
              <w:r>
                <w:rPr>
                  <w:lang w:val="en-GB" w:eastAsia="ko-KR"/>
                </w:rPr>
                <w:t xml:space="preserve">specified if </w:t>
              </w:r>
            </w:ins>
            <w:ins w:id="108" w:author="Lenovo" w:date="2020-06-03T16:09:00Z">
              <w:r w:rsidRPr="001F44AD">
                <w:rPr>
                  <w:lang w:val="en-GB" w:eastAsia="ko-KR"/>
                </w:rPr>
                <w:t>spare</w:t>
              </w:r>
            </w:ins>
            <w:ins w:id="109" w:author="Lenovo" w:date="2020-06-03T16:10:00Z">
              <w:r>
                <w:rPr>
                  <w:lang w:val="en-GB" w:eastAsia="ko-KR"/>
                </w:rPr>
                <w:t xml:space="preserve"> value is received, we are fine with the proposal</w:t>
              </w:r>
            </w:ins>
            <w:ins w:id="110" w:author="Lenovo" w:date="2020-06-03T16:11:00Z">
              <w:r>
                <w:rPr>
                  <w:lang w:val="en-GB" w:eastAsia="ko-KR"/>
                </w:rPr>
                <w:t>.</w:t>
              </w:r>
            </w:ins>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xml:space="preserve">, and </w:t>
      </w:r>
      <w:proofErr w:type="gramStart"/>
      <w:r>
        <w:rPr>
          <w:rFonts w:ascii="Arial" w:hAnsi="Arial" w:cs="Arial"/>
          <w:sz w:val="20"/>
          <w:szCs w:val="20"/>
          <w:lang w:val="en-GB" w:eastAsia="ko-KR"/>
        </w:rPr>
        <w:t>in particular the</w:t>
      </w:r>
      <w:proofErr w:type="gramEnd"/>
      <w:r>
        <w:rPr>
          <w:rFonts w:ascii="Arial" w:hAnsi="Arial" w:cs="Arial"/>
          <w:sz w:val="20"/>
          <w:szCs w:val="20"/>
          <w:lang w:val="en-GB" w:eastAsia="ko-KR"/>
        </w:rPr>
        <w:t xml:space="preserv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 xml:space="preserve">UL DCCH: one LTE message/ procedure for transfer of NR UL DCCH messages. The procedural handling is completely re-using what is already specified in NR. Statements will be added to indicate that network only includes </w:t>
      </w:r>
      <w:proofErr w:type="gramStart"/>
      <w:r w:rsidRPr="00450A69">
        <w:rPr>
          <w:rFonts w:ascii="Arial" w:eastAsia="Times New Roman" w:hAnsi="Arial" w:cs="Arial"/>
          <w:sz w:val="20"/>
          <w:szCs w:val="20"/>
          <w:lang w:val="en-GB" w:eastAsia="ko-KR"/>
        </w:rPr>
        <w:t>particular NR SL</w:t>
      </w:r>
      <w:proofErr w:type="gramEnd"/>
      <w:r w:rsidRPr="00450A69">
        <w:rPr>
          <w:rFonts w:ascii="Arial" w:eastAsia="Times New Roman" w:hAnsi="Arial" w:cs="Arial"/>
          <w:sz w:val="20"/>
          <w:szCs w:val="20"/>
          <w:lang w:val="en-GB" w:eastAsia="ko-KR"/>
        </w:rPr>
        <w:t xml:space="preserve">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 xml:space="preserve">DL DCCH: NR information is added to the concerned LTE procedure (Reconfiguration), by an octet string carrying the </w:t>
      </w:r>
      <w:proofErr w:type="gramStart"/>
      <w:r w:rsidRPr="00450A69">
        <w:rPr>
          <w:rFonts w:ascii="Arial" w:eastAsia="Times New Roman" w:hAnsi="Arial" w:cs="Arial"/>
          <w:sz w:val="20"/>
          <w:szCs w:val="20"/>
          <w:lang w:val="en-GB" w:eastAsia="ko-KR"/>
        </w:rPr>
        <w:t>particular NR</w:t>
      </w:r>
      <w:proofErr w:type="gramEnd"/>
      <w:r w:rsidRPr="00450A69">
        <w:rPr>
          <w:rFonts w:ascii="Arial" w:eastAsia="Times New Roman" w:hAnsi="Arial" w:cs="Arial"/>
          <w:sz w:val="20"/>
          <w:szCs w:val="20"/>
          <w:lang w:val="en-GB" w:eastAsia="ko-KR"/>
        </w:rPr>
        <w:t xml:space="preserve"> message (Reconfiguration). The procedural handling is completely re-using what is already specified in NR. Statements will be added to indicate that network only includes </w:t>
      </w:r>
      <w:proofErr w:type="gramStart"/>
      <w:r w:rsidRPr="00450A69">
        <w:rPr>
          <w:rFonts w:ascii="Arial" w:eastAsia="Times New Roman" w:hAnsi="Arial" w:cs="Arial"/>
          <w:sz w:val="20"/>
          <w:szCs w:val="20"/>
          <w:lang w:val="en-GB" w:eastAsia="ko-KR"/>
        </w:rPr>
        <w:t>particular NR SL</w:t>
      </w:r>
      <w:proofErr w:type="gramEnd"/>
      <w:r w:rsidRPr="00450A69">
        <w:rPr>
          <w:rFonts w:ascii="Arial" w:eastAsia="Times New Roman" w:hAnsi="Arial" w:cs="Arial"/>
          <w:sz w:val="20"/>
          <w:szCs w:val="20"/>
          <w:lang w:val="en-GB" w:eastAsia="ko-KR"/>
        </w:rPr>
        <w:t xml:space="preserve">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 outcome of the e-mail discussion (regarding proposed way forward/ P1) or </w:t>
      </w:r>
      <w:proofErr w:type="gramStart"/>
      <w:r>
        <w:rPr>
          <w:rFonts w:ascii="Arial" w:hAnsi="Arial" w:cs="Arial"/>
          <w:sz w:val="20"/>
          <w:szCs w:val="20"/>
          <w:lang w:val="en-GB" w:eastAsia="ko-KR"/>
        </w:rPr>
        <w:t>particular comments</w:t>
      </w:r>
      <w:proofErr w:type="gramEnd"/>
      <w:r>
        <w:rPr>
          <w:rFonts w:ascii="Arial" w:hAnsi="Arial" w:cs="Arial"/>
          <w:sz w:val="20"/>
          <w:szCs w:val="20"/>
          <w:lang w:val="en-GB" w:eastAsia="ko-KR"/>
        </w:rPr>
        <w:t xml:space="preserve">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68E29035" w:rsidR="004A2AAF" w:rsidRDefault="00E05266" w:rsidP="000B5DE2">
            <w:pPr>
              <w:rPr>
                <w:lang w:val="en-GB" w:eastAsia="ko-KR"/>
              </w:rPr>
            </w:pPr>
            <w:ins w:id="111" w:author="Ericsson" w:date="2020-06-03T14:46:00Z">
              <w:r>
                <w:rPr>
                  <w:lang w:val="en-GB" w:eastAsia="ko-KR"/>
                </w:rPr>
                <w:t>Ericsson</w:t>
              </w:r>
            </w:ins>
          </w:p>
        </w:tc>
        <w:tc>
          <w:tcPr>
            <w:tcW w:w="9288" w:type="dxa"/>
          </w:tcPr>
          <w:p w14:paraId="08FC625F" w14:textId="4E6261B3" w:rsidR="004A2AAF" w:rsidRDefault="00E05266" w:rsidP="000B5DE2">
            <w:pPr>
              <w:rPr>
                <w:lang w:val="en-GB" w:eastAsia="ko-KR"/>
              </w:rPr>
            </w:pPr>
            <w:ins w:id="112" w:author="Ericsson" w:date="2020-06-03T14:46:00Z">
              <w:r>
                <w:rPr>
                  <w:lang w:val="en-GB" w:eastAsia="ko-KR"/>
                </w:rPr>
                <w:t xml:space="preserve">As one of the proponent companies, we are fine with the </w:t>
              </w:r>
            </w:ins>
            <w:ins w:id="113" w:author="Ericsson" w:date="2020-06-03T14:47:00Z">
              <w:r>
                <w:rPr>
                  <w:lang w:val="en-GB" w:eastAsia="ko-KR"/>
                </w:rPr>
                <w:t xml:space="preserve">CR. There </w:t>
              </w:r>
              <w:proofErr w:type="gramStart"/>
              <w:r>
                <w:rPr>
                  <w:lang w:val="en-GB" w:eastAsia="ko-KR"/>
                </w:rPr>
                <w:t>are</w:t>
              </w:r>
              <w:proofErr w:type="gramEnd"/>
              <w:r>
                <w:rPr>
                  <w:lang w:val="en-GB" w:eastAsia="ko-KR"/>
                </w:rPr>
                <w:t xml:space="preserve"> other aspect to be discussed on this, but our proposal is to address those once that the two CRs are endorsed.</w:t>
              </w:r>
            </w:ins>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190"/>
        <w:gridCol w:w="9973"/>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114" w:author="CATT(Hao)" w:date="2020-06-03T17:29:00Z">
                  <w:rPr>
                    <w:noProof/>
                    <w:lang w:val="en-GB" w:eastAsia="ko-KR"/>
                  </w:rPr>
                </w:rPrChange>
              </w:rPr>
            </w:pPr>
            <w:ins w:id="115" w:author="CATT(Hao)" w:date="2020-06-03T11:42:00Z">
              <w:r w:rsidRPr="00662C52">
                <w:rPr>
                  <w:rFonts w:ascii="Arial" w:eastAsia="SimSun" w:hAnsi="Arial" w:cs="Arial"/>
                  <w:lang w:val="en-GB" w:eastAsia="zh-CN"/>
                  <w:rPrChange w:id="116" w:author="CATT(Hao)" w:date="2020-06-03T17:29:00Z">
                    <w:rPr>
                      <w:rFonts w:eastAsia="SimSun"/>
                      <w:lang w:val="en-GB" w:eastAsia="zh-CN"/>
                    </w:rPr>
                  </w:rPrChange>
                </w:rPr>
                <w:t>CATT</w:t>
              </w:r>
            </w:ins>
          </w:p>
        </w:tc>
        <w:tc>
          <w:tcPr>
            <w:tcW w:w="9288" w:type="dxa"/>
          </w:tcPr>
          <w:p w14:paraId="379F0736" w14:textId="672BF4CB" w:rsidR="004A2AAF" w:rsidRPr="00662C52" w:rsidRDefault="009866FE" w:rsidP="00193217">
            <w:pPr>
              <w:spacing w:after="180"/>
              <w:rPr>
                <w:rFonts w:ascii="Arial" w:eastAsia="SimSun" w:hAnsi="Arial" w:cs="Arial"/>
                <w:lang w:val="en-GB" w:eastAsia="zh-CN"/>
                <w:rPrChange w:id="117" w:author="CATT(Hao)" w:date="2020-06-03T17:29:00Z">
                  <w:rPr>
                    <w:lang w:val="en-GB" w:eastAsia="ko-KR"/>
                  </w:rPr>
                </w:rPrChange>
              </w:rPr>
            </w:pPr>
            <w:ins w:id="118" w:author="CATT(Hao)" w:date="2020-06-03T11:49:00Z">
              <w:r w:rsidRPr="00662C52">
                <w:rPr>
                  <w:rFonts w:ascii="Arial" w:eastAsia="SimSun" w:hAnsi="Arial" w:cs="Arial"/>
                  <w:lang w:val="en-GB" w:eastAsia="zh-CN"/>
                  <w:rPrChange w:id="119" w:author="CATT(Hao)" w:date="2020-06-03T17:29:00Z">
                    <w:rPr>
                      <w:rFonts w:eastAsia="SimSun"/>
                      <w:lang w:val="en-GB" w:eastAsia="zh-CN"/>
                    </w:rPr>
                  </w:rPrChange>
                </w:rPr>
                <w:t>I re</w:t>
              </w:r>
              <w:r w:rsidR="00950259" w:rsidRPr="00662C52">
                <w:rPr>
                  <w:rFonts w:ascii="Arial" w:eastAsia="SimSun" w:hAnsi="Arial" w:cs="Arial"/>
                  <w:lang w:val="en-GB" w:eastAsia="zh-CN"/>
                  <w:rPrChange w:id="120" w:author="CATT(Hao)" w:date="2020-06-03T17:29:00Z">
                    <w:rPr>
                      <w:rFonts w:eastAsia="SimSun"/>
                      <w:lang w:val="en-GB" w:eastAsia="zh-CN"/>
                    </w:rPr>
                  </w:rPrChange>
                </w:rPr>
                <w:t>c</w:t>
              </w:r>
            </w:ins>
            <w:ins w:id="121" w:author="CATT(Hao)" w:date="2020-06-03T11:51:00Z">
              <w:r w:rsidRPr="00662C52">
                <w:rPr>
                  <w:rFonts w:ascii="Arial" w:eastAsia="SimSun" w:hAnsi="Arial" w:cs="Arial"/>
                  <w:lang w:val="en-GB" w:eastAsia="zh-CN"/>
                  <w:rPrChange w:id="122" w:author="CATT(Hao)" w:date="2020-06-03T17:29:00Z">
                    <w:rPr>
                      <w:rFonts w:eastAsia="SimSun"/>
                      <w:lang w:val="en-GB" w:eastAsia="zh-CN"/>
                    </w:rPr>
                  </w:rPrChange>
                </w:rPr>
                <w:t>k</w:t>
              </w:r>
            </w:ins>
            <w:ins w:id="123" w:author="CATT(Hao)" w:date="2020-06-03T11:49:00Z">
              <w:r w:rsidR="00950259" w:rsidRPr="00662C52">
                <w:rPr>
                  <w:rFonts w:ascii="Arial" w:eastAsia="SimSun" w:hAnsi="Arial" w:cs="Arial"/>
                  <w:lang w:val="en-GB" w:eastAsia="zh-CN"/>
                  <w:rPrChange w:id="124" w:author="CATT(Hao)" w:date="2020-06-03T17:29:00Z">
                    <w:rPr>
                      <w:rFonts w:eastAsia="SimSun"/>
                      <w:lang w:val="en-GB" w:eastAsia="zh-CN"/>
                    </w:rPr>
                  </w:rPrChange>
                </w:rPr>
                <w:t xml:space="preserve">on there is no </w:t>
              </w:r>
            </w:ins>
            <w:ins w:id="125" w:author="CATT(Hao)" w:date="2020-06-03T11:50:00Z">
              <w:r w:rsidR="00950259" w:rsidRPr="00662C52">
                <w:rPr>
                  <w:rFonts w:ascii="Arial" w:eastAsia="SimSun" w:hAnsi="Arial" w:cs="Arial"/>
                  <w:lang w:val="en-GB" w:eastAsia="zh-CN"/>
                  <w:rPrChange w:id="126" w:author="CATT(Hao)" w:date="2020-06-03T17:29:00Z">
                    <w:rPr>
                      <w:rFonts w:eastAsia="SimSun"/>
                      <w:lang w:val="en-GB" w:eastAsia="zh-CN"/>
                    </w:rPr>
                  </w:rPrChange>
                </w:rPr>
                <w:t>essential difference between Huawei’s proposal and Samsung’s proposal.</w:t>
              </w:r>
            </w:ins>
            <w:ins w:id="127" w:author="CATT(Hao)" w:date="2020-06-03T11:51:00Z">
              <w:r w:rsidRPr="00662C52">
                <w:rPr>
                  <w:rFonts w:ascii="Arial" w:hAnsi="Arial" w:cs="Arial"/>
                  <w:rPrChange w:id="128" w:author="CATT(Hao)" w:date="2020-06-03T17:29:00Z">
                    <w:rPr/>
                  </w:rPrChange>
                </w:rPr>
                <w:t xml:space="preserve"> </w:t>
              </w:r>
              <w:r w:rsidRPr="00662C52">
                <w:rPr>
                  <w:rFonts w:ascii="Arial" w:eastAsia="SimSun" w:hAnsi="Arial" w:cs="Arial"/>
                  <w:lang w:val="en-GB" w:eastAsia="zh-CN"/>
                  <w:rPrChange w:id="129" w:author="CATT(Hao)" w:date="2020-06-03T17:29:00Z">
                    <w:rPr>
                      <w:rFonts w:eastAsia="SimSun"/>
                      <w:lang w:val="en-GB" w:eastAsia="zh-CN"/>
                    </w:rPr>
                  </w:rPrChange>
                </w:rPr>
                <w:t xml:space="preserve">Due to time limitation at the current stage, if there is no compromise can be </w:t>
              </w:r>
              <w:proofErr w:type="gramStart"/>
              <w:r w:rsidRPr="00662C52">
                <w:rPr>
                  <w:rFonts w:ascii="Arial" w:eastAsia="SimSun" w:hAnsi="Arial" w:cs="Arial"/>
                  <w:lang w:val="en-GB" w:eastAsia="zh-CN"/>
                  <w:rPrChange w:id="130" w:author="CATT(Hao)" w:date="2020-06-03T17:29:00Z">
                    <w:rPr>
                      <w:rFonts w:eastAsia="SimSun"/>
                      <w:lang w:val="en-GB" w:eastAsia="zh-CN"/>
                    </w:rPr>
                  </w:rPrChange>
                </w:rPr>
                <w:t>achieved</w:t>
              </w:r>
              <w:proofErr w:type="gramEnd"/>
              <w:r w:rsidRPr="00662C52">
                <w:rPr>
                  <w:rFonts w:ascii="Arial" w:eastAsia="SimSun" w:hAnsi="Arial" w:cs="Arial"/>
                  <w:lang w:val="en-GB" w:eastAsia="zh-CN"/>
                  <w:rPrChange w:id="131" w:author="CATT(Hao)" w:date="2020-06-03T17:29:00Z">
                    <w:rPr>
                      <w:rFonts w:eastAsia="SimSun"/>
                      <w:lang w:val="en-GB" w:eastAsia="zh-CN"/>
                    </w:rPr>
                  </w:rPrChange>
                </w:rPr>
                <w:t xml:space="preserve"> </w:t>
              </w:r>
            </w:ins>
            <w:ins w:id="132" w:author="CATT(Hao)" w:date="2020-06-03T11:52:00Z">
              <w:r w:rsidR="004C5C64" w:rsidRPr="00662C52">
                <w:rPr>
                  <w:rFonts w:ascii="Arial" w:eastAsia="SimSun" w:hAnsi="Arial" w:cs="Arial"/>
                  <w:lang w:val="en-GB" w:eastAsia="zh-CN"/>
                  <w:rPrChange w:id="133" w:author="CATT(Hao)" w:date="2020-06-03T17:29:00Z">
                    <w:rPr>
                      <w:rFonts w:eastAsia="SimSun"/>
                      <w:lang w:val="en-GB" w:eastAsia="zh-CN"/>
                    </w:rPr>
                  </w:rPrChange>
                </w:rPr>
                <w:t xml:space="preserve">we prefer to </w:t>
              </w:r>
            </w:ins>
            <w:ins w:id="134" w:author="CATT(Hao)" w:date="2020-06-03T11:53:00Z">
              <w:r w:rsidR="00193217" w:rsidRPr="00662C52">
                <w:rPr>
                  <w:rFonts w:ascii="Arial" w:eastAsia="SimSun" w:hAnsi="Arial" w:cs="Arial"/>
                  <w:lang w:val="en-GB" w:eastAsia="zh-CN"/>
                  <w:rPrChange w:id="135" w:author="CATT(Hao)" w:date="2020-06-03T17:29:00Z">
                    <w:rPr>
                      <w:rFonts w:eastAsia="SimSun"/>
                      <w:lang w:val="en-GB" w:eastAsia="zh-CN"/>
                    </w:rPr>
                  </w:rPrChange>
                </w:rPr>
                <w:t>introduce no change</w:t>
              </w:r>
            </w:ins>
            <w:ins w:id="136" w:author="CATT(Hao)" w:date="2020-06-03T11:52:00Z">
              <w:r w:rsidR="004C5C64" w:rsidRPr="00662C52">
                <w:rPr>
                  <w:rFonts w:ascii="Arial" w:eastAsia="SimSun" w:hAnsi="Arial" w:cs="Arial"/>
                  <w:lang w:val="en-GB" w:eastAsia="zh-CN"/>
                  <w:rPrChange w:id="137" w:author="CATT(Hao)" w:date="2020-06-03T17:29:00Z">
                    <w:rPr>
                      <w:rFonts w:eastAsia="SimSun"/>
                      <w:lang w:val="en-GB" w:eastAsia="zh-CN"/>
                    </w:rPr>
                  </w:rPrChange>
                </w:rPr>
                <w:t>.</w:t>
              </w:r>
            </w:ins>
          </w:p>
        </w:tc>
      </w:tr>
      <w:tr w:rsidR="004A2AAF" w14:paraId="6E9BF171" w14:textId="77777777" w:rsidTr="000B5DE2">
        <w:tc>
          <w:tcPr>
            <w:tcW w:w="1350" w:type="dxa"/>
          </w:tcPr>
          <w:p w14:paraId="58BB7ADE" w14:textId="6D3D93B9" w:rsidR="004A2AAF" w:rsidRDefault="00A17568" w:rsidP="000B5DE2">
            <w:pPr>
              <w:rPr>
                <w:lang w:val="en-GB" w:eastAsia="ko-KR"/>
              </w:rPr>
            </w:pPr>
            <w:ins w:id="138" w:author="Simone Provvedi" w:date="2020-06-03T11:51:00Z">
              <w:r>
                <w:rPr>
                  <w:lang w:val="en-GB" w:eastAsia="ko-KR"/>
                </w:rPr>
                <w:t>Huawei</w:t>
              </w:r>
            </w:ins>
          </w:p>
        </w:tc>
        <w:tc>
          <w:tcPr>
            <w:tcW w:w="9288" w:type="dxa"/>
          </w:tcPr>
          <w:p w14:paraId="6E590728" w14:textId="41623E92" w:rsidR="004A2AAF" w:rsidRDefault="00A17568" w:rsidP="000B5DE2">
            <w:pPr>
              <w:rPr>
                <w:ins w:id="139" w:author="Simone Provvedi" w:date="2020-06-03T11:52:00Z"/>
                <w:lang w:val="en-GB" w:eastAsia="ko-KR"/>
              </w:rPr>
            </w:pPr>
            <w:ins w:id="140"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141" w:author="Simone Provvedi" w:date="2020-06-03T11:52:00Z">
              <w:r>
                <w:rPr>
                  <w:lang w:val="en-GB" w:eastAsia="ko-KR"/>
                </w:rPr>
                <w:t>understanding</w:t>
              </w:r>
            </w:ins>
            <w:ins w:id="142" w:author="Simone Provvedi" w:date="2020-06-03T11:51:00Z">
              <w:r>
                <w:rPr>
                  <w:lang w:val="en-GB" w:eastAsia="ko-KR"/>
                </w:rPr>
                <w:t xml:space="preserve"> </w:t>
              </w:r>
            </w:ins>
            <w:ins w:id="143" w:author="Simone Provvedi" w:date="2020-06-03T11:52:00Z">
              <w:r>
                <w:rPr>
                  <w:lang w:val="en-GB" w:eastAsia="ko-KR"/>
                </w:rPr>
                <w:t>that the Samsung proposed coding is actually not better.</w:t>
              </w:r>
            </w:ins>
          </w:p>
          <w:p w14:paraId="710748D1" w14:textId="4BE937B6" w:rsidR="00A17568" w:rsidRDefault="00A17568" w:rsidP="000B5DE2">
            <w:pPr>
              <w:rPr>
                <w:ins w:id="144" w:author="Simone Provvedi" w:date="2020-06-03T11:52:00Z"/>
                <w:lang w:val="en-GB" w:eastAsia="ko-KR"/>
              </w:rPr>
            </w:pPr>
            <w:proofErr w:type="gramStart"/>
            <w:ins w:id="145" w:author="Simone Provvedi" w:date="2020-06-03T11:52:00Z">
              <w:r>
                <w:rPr>
                  <w:lang w:val="en-GB" w:eastAsia="ko-KR"/>
                </w:rPr>
                <w:t>So</w:t>
              </w:r>
              <w:proofErr w:type="gramEnd"/>
              <w:r>
                <w:rPr>
                  <w:lang w:val="en-GB" w:eastAsia="ko-KR"/>
                </w:rPr>
                <w:t xml:space="preserve"> we proposed to simply modify the agreed in principle CR as below</w:t>
              </w:r>
            </w:ins>
            <w:ins w:id="146" w:author="Simone Provvedi" w:date="2020-06-03T11:53:00Z">
              <w:r>
                <w:rPr>
                  <w:lang w:val="en-GB" w:eastAsia="ko-KR"/>
                </w:rPr>
                <w:t xml:space="preserve"> in yellow </w:t>
              </w:r>
              <w:proofErr w:type="spellStart"/>
              <w:r>
                <w:rPr>
                  <w:lang w:val="en-GB" w:eastAsia="ko-KR"/>
                </w:rPr>
                <w:t>hghlights</w:t>
              </w:r>
            </w:ins>
            <w:proofErr w:type="spellEnd"/>
            <w:ins w:id="147" w:author="Simone Provvedi" w:date="2020-06-03T11:52:00Z">
              <w:r>
                <w:rPr>
                  <w:lang w:val="en-GB" w:eastAsia="ko-KR"/>
                </w:rPr>
                <w:t>:</w:t>
              </w:r>
            </w:ins>
          </w:p>
          <w:p w14:paraId="657372F1" w14:textId="77777777" w:rsidR="00A17568" w:rsidRDefault="00A17568" w:rsidP="000B5DE2">
            <w:pPr>
              <w:rPr>
                <w:ins w:id="148" w:author="Simone Provvedi" w:date="2020-06-03T11:53:00Z"/>
                <w:lang w:val="en-GB" w:eastAsia="ko-KR"/>
              </w:rPr>
            </w:pPr>
          </w:p>
          <w:p w14:paraId="08FDF564" w14:textId="77777777" w:rsidR="00A17568" w:rsidRDefault="00A17568" w:rsidP="00A17568">
            <w:pPr>
              <w:pStyle w:val="Heading4"/>
              <w:rPr>
                <w:ins w:id="149" w:author="Simone Provvedi" w:date="2020-06-03T11:53:00Z"/>
                <w:i/>
                <w:lang w:eastAsia="zh-CN"/>
              </w:rPr>
            </w:pPr>
            <w:bookmarkStart w:id="150" w:name="_Hlk39140416"/>
            <w:proofErr w:type="spellStart"/>
            <w:ins w:id="151" w:author="Simone Provvedi" w:date="2020-06-03T11:53:00Z">
              <w:r>
                <w:rPr>
                  <w:i/>
                  <w:lang w:eastAsia="ja-JP"/>
                </w:rPr>
                <w:t>SystemInformationBlockType</w:t>
              </w:r>
              <w:r>
                <w:rPr>
                  <w:i/>
                  <w:lang w:eastAsia="zh-CN"/>
                </w:rPr>
                <w:t>xy</w:t>
              </w:r>
              <w:bookmarkEnd w:id="150"/>
              <w:proofErr w:type="spellEnd"/>
            </w:ins>
          </w:p>
          <w:p w14:paraId="11BBBE98" w14:textId="77777777" w:rsidR="00A17568" w:rsidRDefault="00A17568" w:rsidP="00A17568">
            <w:pPr>
              <w:rPr>
                <w:ins w:id="152" w:author="Simone Provvedi" w:date="2020-06-03T11:53:00Z"/>
                <w:lang w:eastAsia="zh-CN"/>
              </w:rPr>
            </w:pPr>
            <w:bookmarkStart w:id="153" w:name="_Hlk39140459"/>
            <w:ins w:id="154" w:author="Simone Provvedi" w:date="2020-06-03T11:53: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bookmarkEnd w:id="153"/>
          <w:p w14:paraId="6A8B88B6" w14:textId="77777777" w:rsidR="00A17568" w:rsidRDefault="00A17568" w:rsidP="00A17568">
            <w:pPr>
              <w:pStyle w:val="TH"/>
              <w:rPr>
                <w:ins w:id="155" w:author="Simone Provvedi" w:date="2020-06-03T11:53:00Z"/>
                <w:bCs/>
                <w:i/>
                <w:iCs/>
                <w:lang w:eastAsia="x-none"/>
              </w:rPr>
            </w:pPr>
            <w:proofErr w:type="spellStart"/>
            <w:ins w:id="156" w:author="Simone Provvedi" w:date="2020-06-03T11:53: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157" w:author="Simone Provvedi" w:date="2020-06-03T11:53:00Z"/>
              </w:rPr>
            </w:pPr>
            <w:ins w:id="158" w:author="Simone Provvedi" w:date="2020-06-03T11:53:00Z">
              <w:r>
                <w:t>-- ASN1START</w:t>
              </w:r>
            </w:ins>
          </w:p>
          <w:p w14:paraId="119C44F0" w14:textId="77777777" w:rsidR="00A17568" w:rsidRDefault="00A17568" w:rsidP="00A17568">
            <w:pPr>
              <w:pStyle w:val="PL"/>
              <w:shd w:val="clear" w:color="auto" w:fill="E6E6E6"/>
              <w:rPr>
                <w:ins w:id="159" w:author="Simone Provvedi" w:date="2020-06-03T11:53:00Z"/>
                <w:lang w:eastAsia="zh-CN"/>
              </w:rPr>
            </w:pPr>
          </w:p>
          <w:p w14:paraId="330D54C6" w14:textId="77777777" w:rsidR="00A17568" w:rsidRDefault="00A17568" w:rsidP="00A17568">
            <w:pPr>
              <w:pStyle w:val="PL"/>
              <w:shd w:val="clear" w:color="auto" w:fill="E6E6E6"/>
              <w:rPr>
                <w:ins w:id="160" w:author="Simone Provvedi" w:date="2020-06-03T11:53:00Z"/>
                <w:lang w:eastAsia="ja-JP"/>
              </w:rPr>
            </w:pPr>
            <w:ins w:id="161"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 w:author="Simone Provvedi" w:date="2020-06-03T11:53:00Z"/>
                <w:rFonts w:ascii="Courier New" w:eastAsia="Times New Roman" w:hAnsi="Courier New"/>
                <w:noProof/>
                <w:sz w:val="16"/>
                <w:lang w:eastAsia="ja-JP"/>
              </w:rPr>
            </w:pPr>
            <w:ins w:id="163"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 w:author="Simone Provvedi" w:date="2020-06-03T11:53:00Z"/>
                <w:rFonts w:ascii="Courier New" w:eastAsia="MS Mincho" w:hAnsi="Courier New"/>
                <w:noProof/>
                <w:sz w:val="16"/>
                <w:lang w:eastAsia="ja-JP"/>
              </w:rPr>
            </w:pPr>
            <w:ins w:id="165"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166" w:author="Simone Provvedi" w:date="2020-06-03T11:53:00Z"/>
                <w:lang w:eastAsia="zh-CN"/>
              </w:rPr>
            </w:pPr>
            <w:ins w:id="167" w:author="Simone Provvedi" w:date="2020-06-03T11:53:00Z">
              <w:r>
                <w:tab/>
                <w:t>...</w:t>
              </w:r>
            </w:ins>
          </w:p>
          <w:p w14:paraId="5EA5F0C7" w14:textId="77777777" w:rsidR="00A17568" w:rsidRDefault="00A17568" w:rsidP="00A17568">
            <w:pPr>
              <w:pStyle w:val="PL"/>
              <w:shd w:val="clear" w:color="auto" w:fill="E6E6E6"/>
              <w:rPr>
                <w:ins w:id="168" w:author="Simone Provvedi" w:date="2020-06-03T11:53:00Z"/>
                <w:lang w:eastAsia="zh-CN"/>
              </w:rPr>
            </w:pPr>
            <w:ins w:id="169" w:author="Simone Provvedi" w:date="2020-06-03T11:53:00Z">
              <w:r>
                <w:rPr>
                  <w:lang w:eastAsia="zh-CN"/>
                </w:rPr>
                <w:t>}</w:t>
              </w:r>
            </w:ins>
          </w:p>
          <w:p w14:paraId="1F12F0BD" w14:textId="77777777" w:rsidR="00A17568" w:rsidRDefault="00A17568" w:rsidP="00A17568">
            <w:pPr>
              <w:pStyle w:val="PL"/>
              <w:shd w:val="clear" w:color="auto" w:fill="E6E6E6"/>
              <w:rPr>
                <w:ins w:id="170" w:author="Simone Provvedi" w:date="2020-06-03T11:53:00Z"/>
                <w:lang w:eastAsia="zh-CN"/>
              </w:rPr>
            </w:pPr>
          </w:p>
          <w:p w14:paraId="34AA5276" w14:textId="77777777" w:rsidR="00A17568" w:rsidRPr="00DF1391" w:rsidRDefault="00A17568" w:rsidP="00A17568">
            <w:pPr>
              <w:pStyle w:val="PL"/>
              <w:shd w:val="clear" w:color="auto" w:fill="E6E6E6"/>
              <w:rPr>
                <w:ins w:id="171" w:author="Simone Provvedi" w:date="2020-06-03T11:53:00Z"/>
                <w:lang w:eastAsia="ja-JP"/>
              </w:rPr>
            </w:pPr>
            <w:ins w:id="172"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 w:author="Simone Provvedi" w:date="2020-06-03T11:53:00Z"/>
                <w:rFonts w:ascii="Courier New" w:eastAsia="Times New Roman" w:hAnsi="Courier New"/>
                <w:noProof/>
                <w:sz w:val="16"/>
                <w:lang w:eastAsia="ja-JP"/>
              </w:rPr>
            </w:pPr>
            <w:ins w:id="175"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 w:author="Simone Provvedi" w:date="2020-06-03T11:53:00Z"/>
                <w:rFonts w:ascii="Courier New" w:eastAsia="Times New Roman" w:hAnsi="Courier New"/>
                <w:noProof/>
                <w:sz w:val="16"/>
                <w:lang w:eastAsia="ja-JP"/>
              </w:rPr>
            </w:pPr>
            <w:ins w:id="178"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 w:author="Simone Provvedi" w:date="2020-06-03T11:53:00Z"/>
                <w:rFonts w:ascii="Courier New" w:eastAsia="Times New Roman" w:hAnsi="Courier New"/>
                <w:noProof/>
                <w:sz w:val="16"/>
                <w:lang w:eastAsia="ja-JP"/>
              </w:rPr>
            </w:pPr>
            <w:ins w:id="180"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 w:author="Simone Provvedi" w:date="2020-06-03T11:53:00Z"/>
                <w:rFonts w:ascii="Courier New" w:eastAsia="Times New Roman" w:hAnsi="Courier New"/>
                <w:noProof/>
                <w:sz w:val="16"/>
                <w:lang w:eastAsia="ja-JP"/>
              </w:rPr>
            </w:pPr>
            <w:ins w:id="182"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184" w:author="Simone Provvedi" w:date="2020-06-03T11:53:00Z"/>
                <w:lang w:eastAsia="zh-CN"/>
              </w:rPr>
            </w:pPr>
          </w:p>
          <w:p w14:paraId="65BE4B45" w14:textId="77777777" w:rsidR="00A17568" w:rsidRDefault="00A17568" w:rsidP="00A17568">
            <w:pPr>
              <w:pStyle w:val="PL"/>
              <w:shd w:val="clear" w:color="auto" w:fill="E6E6E6"/>
              <w:rPr>
                <w:ins w:id="185" w:author="Simone Provvedi" w:date="2020-06-03T11:53:00Z"/>
                <w:lang w:eastAsia="ja-JP"/>
              </w:rPr>
            </w:pPr>
            <w:ins w:id="186" w:author="Simone Provvedi" w:date="2020-06-03T11:53:00Z">
              <w:r>
                <w:t>-- ASN1STOP</w:t>
              </w:r>
            </w:ins>
          </w:p>
          <w:p w14:paraId="505A95AB" w14:textId="77777777" w:rsidR="00A17568" w:rsidRDefault="00A17568" w:rsidP="00A17568">
            <w:pPr>
              <w:rPr>
                <w:ins w:id="187"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75458E">
              <w:trPr>
                <w:cantSplit/>
                <w:tblHeader/>
                <w:ins w:id="188"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189" w:author="Simone Provvedi" w:date="2020-06-03T11:53:00Z"/>
                      <w:lang w:eastAsia="en-GB"/>
                    </w:rPr>
                  </w:pPr>
                  <w:proofErr w:type="spellStart"/>
                  <w:ins w:id="190" w:author="Simone Provvedi" w:date="2020-06-03T11:53:00Z">
                    <w:r>
                      <w:rPr>
                        <w:i/>
                        <w:lang w:eastAsia="en-GB"/>
                      </w:rPr>
                      <w:t>SystemInformationBlockType</w:t>
                    </w:r>
                    <w:r>
                      <w:rPr>
                        <w:i/>
                        <w:lang w:eastAsia="zh-CN"/>
                      </w:rPr>
                      <w:t>xy</w:t>
                    </w:r>
                    <w:proofErr w:type="spellEnd"/>
                    <w:r>
                      <w:rPr>
                        <w:i/>
                        <w:lang w:eastAsia="en-GB"/>
                      </w:rPr>
                      <w:t xml:space="preserve"> </w:t>
                    </w:r>
                    <w:r>
                      <w:rPr>
                        <w:iCs/>
                        <w:lang w:eastAsia="en-GB"/>
                      </w:rPr>
                      <w:t>field descriptions</w:t>
                    </w:r>
                  </w:ins>
                </w:p>
              </w:tc>
            </w:tr>
            <w:tr w:rsidR="00A17568" w14:paraId="2C47A7A2" w14:textId="77777777" w:rsidTr="0075458E">
              <w:trPr>
                <w:cantSplit/>
                <w:ins w:id="19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192" w:author="Simone Provvedi" w:date="2020-06-03T11:53:00Z"/>
                      <w:b/>
                      <w:i/>
                      <w:lang w:eastAsia="en-GB"/>
                    </w:rPr>
                  </w:pPr>
                  <w:proofErr w:type="spellStart"/>
                  <w:ins w:id="193" w:author="Simone Provvedi" w:date="2020-06-03T11:53:00Z">
                    <w:r w:rsidRPr="00A0000F">
                      <w:rPr>
                        <w:b/>
                        <w:i/>
                        <w:lang w:eastAsia="en-GB"/>
                      </w:rPr>
                      <w:t>bandListENDC</w:t>
                    </w:r>
                    <w:proofErr w:type="spellEnd"/>
                  </w:ins>
                </w:p>
                <w:p w14:paraId="5AD80514" w14:textId="77777777" w:rsidR="00A17568" w:rsidRPr="00A0000F" w:rsidRDefault="00A17568" w:rsidP="00A17568">
                  <w:pPr>
                    <w:pStyle w:val="TAL"/>
                    <w:rPr>
                      <w:ins w:id="194" w:author="Simone Provvedi" w:date="2020-06-03T11:53:00Z"/>
                      <w:b/>
                      <w:i/>
                      <w:lang w:eastAsia="zh-CN"/>
                    </w:rPr>
                  </w:pPr>
                  <w:ins w:id="195" w:author="Simone Provvedi" w:date="2020-06-03T11:53:00Z">
                    <w:r w:rsidRPr="00A0000F">
                      <w:rPr>
                        <w:lang w:eastAsia="en-GB"/>
                      </w:rPr>
                      <w:t xml:space="preserve">A list of NR bands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r w:rsidRPr="00A0000F">
                      <w:rPr>
                        <w:lang w:eastAsia="en-GB"/>
                      </w:rPr>
                      <w:t xml:space="preserve"> </w:t>
                    </w:r>
                  </w:ins>
                </w:p>
              </w:tc>
            </w:tr>
            <w:tr w:rsidR="00A17568" w14:paraId="3BE34F70" w14:textId="77777777" w:rsidTr="0075458E">
              <w:trPr>
                <w:cantSplit/>
                <w:ins w:id="196"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197" w:author="Simone Provvedi" w:date="2020-06-03T11:53:00Z"/>
                      <w:rFonts w:ascii="Arial" w:hAnsi="Arial" w:cs="Arial"/>
                      <w:b/>
                      <w:bCs/>
                      <w:i/>
                      <w:sz w:val="18"/>
                      <w:szCs w:val="18"/>
                    </w:rPr>
                  </w:pPr>
                  <w:proofErr w:type="spellStart"/>
                  <w:ins w:id="198" w:author="Simone Provvedi" w:date="2020-06-03T11:53:00Z">
                    <w:r w:rsidRPr="00A0000F">
                      <w:rPr>
                        <w:rFonts w:ascii="Arial" w:hAnsi="Arial" w:cs="Arial"/>
                        <w:b/>
                        <w:bCs/>
                        <w:i/>
                        <w:sz w:val="18"/>
                        <w:szCs w:val="18"/>
                      </w:rPr>
                      <w:t>plmn-InfoList</w:t>
                    </w:r>
                    <w:proofErr w:type="spellEnd"/>
                  </w:ins>
                </w:p>
                <w:p w14:paraId="3CC064AF" w14:textId="77777777" w:rsidR="00A17568" w:rsidRPr="00A0000F" w:rsidRDefault="00A17568" w:rsidP="00A17568">
                  <w:pPr>
                    <w:keepNext/>
                    <w:keepLines/>
                    <w:rPr>
                      <w:ins w:id="199" w:author="Simone Provvedi" w:date="2020-06-03T11:53:00Z"/>
                      <w:rFonts w:ascii="Arial" w:hAnsi="Arial"/>
                      <w:iCs/>
                      <w:sz w:val="18"/>
                      <w:lang w:eastAsia="en-GB"/>
                    </w:rPr>
                  </w:pPr>
                  <w:ins w:id="200" w:author="Simone Provvedi" w:date="2020-06-03T11:53:00Z">
                    <w:r w:rsidRPr="00A0000F">
                      <w:rPr>
                        <w:rFonts w:ascii="Arial" w:hAnsi="Arial"/>
                        <w:iCs/>
                        <w:sz w:val="18"/>
                        <w:lang w:eastAsia="en-GB"/>
                      </w:rPr>
                      <w:t xml:space="preserve">This field includes the same number of </w:t>
                    </w:r>
                    <w:proofErr w:type="gramStart"/>
                    <w:r w:rsidRPr="00A0000F">
                      <w:rPr>
                        <w:rFonts w:ascii="Arial" w:hAnsi="Arial"/>
                        <w:iCs/>
                        <w:sz w:val="18"/>
                        <w:lang w:eastAsia="en-GB"/>
                      </w:rPr>
                      <w:t>entries, and</w:t>
                    </w:r>
                    <w:proofErr w:type="gramEnd"/>
                    <w:r w:rsidRPr="00A0000F">
                      <w:rPr>
                        <w:rFonts w:ascii="Arial" w:hAnsi="Arial"/>
                        <w:iCs/>
                        <w:sz w:val="18"/>
                        <w:lang w:eastAsia="en-GB"/>
                      </w:rPr>
                      <w:t xml:space="preserve">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s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75458E">
              <w:trPr>
                <w:cantSplit/>
                <w:ins w:id="20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202" w:author="Simone Provvedi" w:date="2020-06-03T11:53:00Z"/>
                      <w:rFonts w:ascii="Arial" w:hAnsi="Arial"/>
                      <w:b/>
                      <w:bCs/>
                      <w:i/>
                      <w:sz w:val="18"/>
                      <w:lang w:eastAsia="zh-CN"/>
                    </w:rPr>
                  </w:pPr>
                  <w:ins w:id="203" w:author="Simone Provvedi" w:date="2020-06-03T11:53:00Z">
                    <w:r w:rsidRPr="00A0000F">
                      <w:rPr>
                        <w:rFonts w:ascii="Arial" w:hAnsi="Arial"/>
                        <w:b/>
                        <w:bCs/>
                        <w:i/>
                        <w:sz w:val="18"/>
                        <w:lang w:eastAsia="zh-CN"/>
                      </w:rPr>
                      <w:t>Nr</w:t>
                    </w:r>
                    <w:r>
                      <w:rPr>
                        <w:rFonts w:ascii="Arial" w:hAnsi="Arial" w:hint="eastAsia"/>
                        <w:b/>
                        <w:bCs/>
                        <w:i/>
                        <w:sz w:val="18"/>
                        <w:lang w:eastAsia="zh-CN"/>
                      </w:rPr>
                      <w:t>-</w:t>
                    </w:r>
                    <w:proofErr w:type="spellStart"/>
                    <w:r w:rsidRPr="00A0000F">
                      <w:rPr>
                        <w:rFonts w:ascii="Arial" w:hAnsi="Arial"/>
                        <w:b/>
                        <w:bCs/>
                        <w:i/>
                        <w:sz w:val="18"/>
                        <w:lang w:eastAsia="zh-CN"/>
                      </w:rPr>
                      <w:t>BandList</w:t>
                    </w:r>
                    <w:proofErr w:type="spellEnd"/>
                  </w:ins>
                </w:p>
                <w:p w14:paraId="20CBA417" w14:textId="77777777" w:rsidR="00A17568" w:rsidRPr="00A0000F" w:rsidRDefault="00A17568" w:rsidP="00A17568">
                  <w:pPr>
                    <w:pStyle w:val="TAL"/>
                    <w:rPr>
                      <w:ins w:id="204" w:author="Simone Provvedi" w:date="2020-06-03T11:53:00Z"/>
                      <w:b/>
                      <w:i/>
                      <w:lang w:eastAsia="x-none"/>
                    </w:rPr>
                  </w:pPr>
                  <w:ins w:id="205"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206"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207" w:author="Simone Provvedi" w:date="2020-06-03T11:53:00Z"/>
              </w:rPr>
            </w:pPr>
          </w:p>
          <w:p w14:paraId="3593FA81" w14:textId="77777777" w:rsidR="00A17568" w:rsidRDefault="00A17568" w:rsidP="000B5DE2">
            <w:pPr>
              <w:rPr>
                <w:ins w:id="208" w:author="Simone Provvedi" w:date="2020-06-03T11:51:00Z"/>
                <w:lang w:val="en-GB" w:eastAsia="ko-KR"/>
              </w:rPr>
            </w:pPr>
          </w:p>
          <w:p w14:paraId="5767DEFA" w14:textId="77777777" w:rsidR="00A17568" w:rsidRDefault="00A17568" w:rsidP="000B5DE2">
            <w:pPr>
              <w:rPr>
                <w:ins w:id="209" w:author="Simone Provvedi" w:date="2020-06-03T11:51:00Z"/>
                <w:lang w:val="en-GB" w:eastAsia="ko-KR"/>
              </w:rPr>
            </w:pPr>
          </w:p>
          <w:p w14:paraId="2B65773C" w14:textId="77777777" w:rsidR="00A17568" w:rsidRDefault="00A17568" w:rsidP="000B5DE2">
            <w:pPr>
              <w:rPr>
                <w:lang w:val="en-GB" w:eastAsia="ko-KR"/>
              </w:rPr>
            </w:pPr>
          </w:p>
        </w:tc>
      </w:tr>
    </w:tbl>
    <w:p w14:paraId="6F8A622D" w14:textId="190D7D7E" w:rsidR="004A2AAF" w:rsidRDefault="004A2AAF" w:rsidP="004A2AAF">
      <w:pPr>
        <w:rPr>
          <w:b/>
          <w:bCs/>
        </w:rPr>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56187B73" w:rsidR="005D3E25" w:rsidRDefault="001F44AD" w:rsidP="000B5DE2">
            <w:pPr>
              <w:rPr>
                <w:lang w:val="en-GB" w:eastAsia="ko-KR"/>
              </w:rPr>
            </w:pPr>
            <w:bookmarkStart w:id="210" w:name="_GoBack"/>
            <w:ins w:id="211" w:author="Lenovo" w:date="2020-06-03T16:01:00Z">
              <w:r w:rsidRPr="001F44AD">
                <w:rPr>
                  <w:lang w:val="en-GB" w:eastAsia="ko-KR"/>
                </w:rPr>
                <w:t>5292</w:t>
              </w:r>
            </w:ins>
            <w:bookmarkEnd w:id="210"/>
          </w:p>
        </w:tc>
        <w:tc>
          <w:tcPr>
            <w:tcW w:w="1306" w:type="dxa"/>
          </w:tcPr>
          <w:p w14:paraId="15E82D11" w14:textId="6B8E9420" w:rsidR="005D3E25" w:rsidRDefault="001F44AD" w:rsidP="000B5DE2">
            <w:pPr>
              <w:rPr>
                <w:lang w:val="en-GB" w:eastAsia="ko-KR"/>
              </w:rPr>
            </w:pPr>
            <w:ins w:id="212" w:author="Lenovo" w:date="2020-06-03T16:01:00Z">
              <w:r>
                <w:rPr>
                  <w:lang w:val="en-GB" w:eastAsia="ko-KR"/>
                </w:rPr>
                <w:t>Lenovo</w:t>
              </w:r>
            </w:ins>
          </w:p>
        </w:tc>
        <w:tc>
          <w:tcPr>
            <w:tcW w:w="8177" w:type="dxa"/>
          </w:tcPr>
          <w:p w14:paraId="3FD924D5" w14:textId="77777777" w:rsidR="005D3E25" w:rsidRDefault="001F44AD" w:rsidP="000B5DE2">
            <w:pPr>
              <w:rPr>
                <w:ins w:id="213" w:author="Lenovo" w:date="2020-06-03T16:01:00Z"/>
                <w:lang w:val="en-GB" w:eastAsia="ko-KR"/>
              </w:rPr>
            </w:pPr>
            <w:proofErr w:type="gramStart"/>
            <w:ins w:id="214" w:author="Lenovo" w:date="2020-06-03T16:01:00Z">
              <w:r w:rsidRPr="001F44AD">
                <w:rPr>
                  <w:lang w:val="en-GB" w:eastAsia="ko-KR"/>
                </w:rPr>
                <w:t>Basically</w:t>
              </w:r>
              <w:proofErr w:type="gramEnd"/>
              <w:r w:rsidRPr="001F44AD">
                <w:rPr>
                  <w:lang w:val="en-GB" w:eastAsia="ko-KR"/>
                </w:rPr>
                <w:t xml:space="preserve"> ok but suggest minor changes:</w:t>
              </w:r>
            </w:ins>
          </w:p>
          <w:p w14:paraId="3ABB6C57" w14:textId="489431AE" w:rsidR="001F44AD" w:rsidRPr="001F44AD" w:rsidRDefault="001F44AD" w:rsidP="001F44AD">
            <w:pPr>
              <w:rPr>
                <w:ins w:id="215" w:author="Lenovo" w:date="2020-06-03T16:02:00Z"/>
                <w:lang w:val="en-GB" w:eastAsia="ko-KR"/>
              </w:rPr>
            </w:pPr>
            <w:ins w:id="216" w:author="Lenovo" w:date="2020-06-03T16:02:00Z">
              <w:r w:rsidRPr="001F44AD">
                <w:rPr>
                  <w:lang w:val="en-GB" w:eastAsia="ko-KR"/>
                </w:rPr>
                <w:t>•</w:t>
              </w:r>
              <w:r w:rsidRPr="001F44AD">
                <w:rPr>
                  <w:lang w:val="en-GB" w:eastAsia="ko-KR"/>
                </w:rPr>
                <w:tab/>
                <w:t xml:space="preserve">Instead of </w:t>
              </w:r>
              <w:r>
                <w:rPr>
                  <w:lang w:val="en-GB" w:eastAsia="ko-KR"/>
                </w:rPr>
                <w:t xml:space="preserve">saying </w:t>
              </w:r>
              <w:r w:rsidRPr="001F44AD">
                <w:rPr>
                  <w:lang w:val="en-GB" w:eastAsia="ko-KR"/>
                </w:rPr>
                <w:t xml:space="preserve">“…that apply for choice setup” </w:t>
              </w:r>
              <w:r>
                <w:rPr>
                  <w:lang w:val="en-GB" w:eastAsia="ko-KR"/>
                </w:rPr>
                <w:t xml:space="preserve">it is </w:t>
              </w:r>
              <w:r w:rsidRPr="001F44AD">
                <w:rPr>
                  <w:lang w:val="en-GB" w:eastAsia="ko-KR"/>
                </w:rPr>
                <w:t xml:space="preserve">better </w:t>
              </w:r>
              <w:r>
                <w:rPr>
                  <w:lang w:val="en-GB" w:eastAsia="ko-KR"/>
                </w:rPr>
                <w:t xml:space="preserve">to </w:t>
              </w:r>
              <w:r w:rsidRPr="001F44AD">
                <w:rPr>
                  <w:lang w:val="en-GB" w:eastAsia="ko-KR"/>
                </w:rPr>
                <w:t>say “…that apply for setup/ release choice”.</w:t>
              </w:r>
            </w:ins>
          </w:p>
          <w:p w14:paraId="0715A16C" w14:textId="2A4AFB4A" w:rsidR="001F44AD" w:rsidRDefault="001F44AD" w:rsidP="000B5DE2">
            <w:pPr>
              <w:rPr>
                <w:lang w:val="en-GB" w:eastAsia="ko-KR"/>
              </w:rPr>
            </w:pPr>
            <w:ins w:id="217" w:author="Lenovo" w:date="2020-06-03T16:02:00Z">
              <w:r w:rsidRPr="001F44AD">
                <w:rPr>
                  <w:lang w:val="en-GB" w:eastAsia="ko-KR"/>
                </w:rPr>
                <w:t>•</w:t>
              </w:r>
              <w:r w:rsidRPr="001F44AD">
                <w:rPr>
                  <w:lang w:val="en-GB" w:eastAsia="ko-KR"/>
                </w:rPr>
                <w:tab/>
                <w:t>field-</w:t>
              </w:r>
              <w:proofErr w:type="spellStart"/>
              <w:r w:rsidRPr="001F44AD">
                <w:rPr>
                  <w:lang w:val="en-GB" w:eastAsia="ko-KR"/>
                </w:rPr>
                <w:t>rX</w:t>
              </w:r>
              <w:proofErr w:type="spellEnd"/>
              <w:r w:rsidRPr="001F44AD">
                <w:rPr>
                  <w:lang w:val="en-GB" w:eastAsia="ko-KR"/>
                </w:rPr>
                <w:t xml:space="preserve"> needs to be corrected to field2.   </w:t>
              </w:r>
            </w:ins>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9F6CE8" w:rsidR="0014776A" w:rsidRDefault="0014776A" w:rsidP="00D962A1">
            <w:pPr>
              <w:rPr>
                <w:lang w:val="en-GB" w:eastAsia="ko-KR"/>
              </w:rPr>
            </w:pPr>
          </w:p>
        </w:tc>
        <w:tc>
          <w:tcPr>
            <w:tcW w:w="1350" w:type="dxa"/>
          </w:tcPr>
          <w:p w14:paraId="37444FF1" w14:textId="3D140F65" w:rsidR="0014776A" w:rsidRDefault="0014776A" w:rsidP="00D962A1">
            <w:pPr>
              <w:rPr>
                <w:lang w:val="en-GB" w:eastAsia="ko-KR"/>
              </w:rPr>
            </w:pPr>
          </w:p>
        </w:tc>
        <w:tc>
          <w:tcPr>
            <w:tcW w:w="8460" w:type="dxa"/>
          </w:tcPr>
          <w:p w14:paraId="03371F01" w14:textId="6C839C49" w:rsidR="0014776A" w:rsidRDefault="0014776A" w:rsidP="00D962A1">
            <w:pPr>
              <w:rPr>
                <w:lang w:val="en-GB" w:eastAsia="ko-KR"/>
              </w:rPr>
            </w:pP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proofErr w:type="gramStart"/>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w:t>
      </w:r>
      <w:proofErr w:type="gramEnd"/>
      <w:r w:rsidR="00BE7DC5" w:rsidRPr="00BE7DC5">
        <w:rPr>
          <w:rFonts w:ascii="Arial" w:eastAsia="Malgun Gothic" w:hAnsi="Arial" w:cs="Times New Roman"/>
          <w:sz w:val="20"/>
          <w:szCs w:val="20"/>
          <w:lang w:val="en-GB" w:eastAsia="ja-JP"/>
        </w:rPr>
        <w:t>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F3875" w14:textId="77777777" w:rsidR="00AB35EB" w:rsidRDefault="00AB35EB">
      <w:r>
        <w:separator/>
      </w:r>
    </w:p>
  </w:endnote>
  <w:endnote w:type="continuationSeparator" w:id="0">
    <w:p w14:paraId="1A055048" w14:textId="77777777" w:rsidR="00AB35EB" w:rsidRDefault="00AB3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DFE18" w14:textId="77777777" w:rsidR="00AB35EB" w:rsidRDefault="00AB35EB">
      <w:r>
        <w:separator/>
      </w:r>
    </w:p>
  </w:footnote>
  <w:footnote w:type="continuationSeparator" w:id="0">
    <w:p w14:paraId="302D7A06" w14:textId="77777777" w:rsidR="00AB35EB" w:rsidRDefault="00AB35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6"/>
  </w:num>
  <w:num w:numId="3">
    <w:abstractNumId w:val="8"/>
  </w:num>
  <w:num w:numId="4">
    <w:abstractNumId w:val="7"/>
  </w:num>
  <w:num w:numId="5">
    <w:abstractNumId w:val="3"/>
  </w:num>
  <w:num w:numId="6">
    <w:abstractNumId w:val="2"/>
  </w:num>
  <w:num w:numId="7">
    <w:abstractNumId w:val="4"/>
  </w:num>
  <w:num w:numId="8">
    <w:abstractNumId w:val="0"/>
  </w:num>
  <w:num w:numId="9">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7312F"/>
    <w:rsid w:val="000742E8"/>
    <w:rsid w:val="00075CAD"/>
    <w:rsid w:val="00081AF0"/>
    <w:rsid w:val="00092E5E"/>
    <w:rsid w:val="0009347D"/>
    <w:rsid w:val="000A1279"/>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0430"/>
    <w:rsid w:val="001B37EF"/>
    <w:rsid w:val="001B4E2A"/>
    <w:rsid w:val="001B7A65"/>
    <w:rsid w:val="001C1C8E"/>
    <w:rsid w:val="001C4ED0"/>
    <w:rsid w:val="001C7DDB"/>
    <w:rsid w:val="001E41F3"/>
    <w:rsid w:val="001F44AD"/>
    <w:rsid w:val="001F6478"/>
    <w:rsid w:val="00200089"/>
    <w:rsid w:val="0020762A"/>
    <w:rsid w:val="00213CAE"/>
    <w:rsid w:val="00221A62"/>
    <w:rsid w:val="00236924"/>
    <w:rsid w:val="00240ED9"/>
    <w:rsid w:val="00246AC8"/>
    <w:rsid w:val="00246BCC"/>
    <w:rsid w:val="00250650"/>
    <w:rsid w:val="00254712"/>
    <w:rsid w:val="00257457"/>
    <w:rsid w:val="00257E02"/>
    <w:rsid w:val="0026004D"/>
    <w:rsid w:val="002613A3"/>
    <w:rsid w:val="00266840"/>
    <w:rsid w:val="002709B3"/>
    <w:rsid w:val="002731A0"/>
    <w:rsid w:val="00275D12"/>
    <w:rsid w:val="00285434"/>
    <w:rsid w:val="002860C4"/>
    <w:rsid w:val="00290A40"/>
    <w:rsid w:val="002912F8"/>
    <w:rsid w:val="002A01CC"/>
    <w:rsid w:val="002A4B99"/>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31CD"/>
    <w:rsid w:val="003C4A34"/>
    <w:rsid w:val="003D19D7"/>
    <w:rsid w:val="003E1A36"/>
    <w:rsid w:val="003E4FB0"/>
    <w:rsid w:val="003E5D27"/>
    <w:rsid w:val="003E7378"/>
    <w:rsid w:val="003F249E"/>
    <w:rsid w:val="003F2AE6"/>
    <w:rsid w:val="003F2C55"/>
    <w:rsid w:val="003F54AE"/>
    <w:rsid w:val="003F69C7"/>
    <w:rsid w:val="00400C47"/>
    <w:rsid w:val="00406625"/>
    <w:rsid w:val="00411BB5"/>
    <w:rsid w:val="00421F42"/>
    <w:rsid w:val="004242F1"/>
    <w:rsid w:val="00430B9F"/>
    <w:rsid w:val="00431EF0"/>
    <w:rsid w:val="004332F2"/>
    <w:rsid w:val="00435F6D"/>
    <w:rsid w:val="00444DDE"/>
    <w:rsid w:val="00450A69"/>
    <w:rsid w:val="00451A13"/>
    <w:rsid w:val="004607A0"/>
    <w:rsid w:val="004656E5"/>
    <w:rsid w:val="00467BE0"/>
    <w:rsid w:val="00470EB9"/>
    <w:rsid w:val="00484D43"/>
    <w:rsid w:val="004A06BE"/>
    <w:rsid w:val="004A2AAF"/>
    <w:rsid w:val="004B75B7"/>
    <w:rsid w:val="004C35EB"/>
    <w:rsid w:val="004C5C64"/>
    <w:rsid w:val="004D1151"/>
    <w:rsid w:val="004D5012"/>
    <w:rsid w:val="004D5C76"/>
    <w:rsid w:val="004D6F75"/>
    <w:rsid w:val="004E4415"/>
    <w:rsid w:val="004F0040"/>
    <w:rsid w:val="004F4B01"/>
    <w:rsid w:val="00501CE0"/>
    <w:rsid w:val="00505DFB"/>
    <w:rsid w:val="0051580D"/>
    <w:rsid w:val="005169F3"/>
    <w:rsid w:val="005206A2"/>
    <w:rsid w:val="00522560"/>
    <w:rsid w:val="00524556"/>
    <w:rsid w:val="00530C19"/>
    <w:rsid w:val="00533CA9"/>
    <w:rsid w:val="00542193"/>
    <w:rsid w:val="00563AA1"/>
    <w:rsid w:val="00571749"/>
    <w:rsid w:val="00572B68"/>
    <w:rsid w:val="00572C9F"/>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0CFC"/>
    <w:rsid w:val="006A1662"/>
    <w:rsid w:val="006A1F10"/>
    <w:rsid w:val="006B46FB"/>
    <w:rsid w:val="006C51B3"/>
    <w:rsid w:val="006C77C6"/>
    <w:rsid w:val="006D0C1A"/>
    <w:rsid w:val="006D4937"/>
    <w:rsid w:val="006E1DEC"/>
    <w:rsid w:val="006E21FB"/>
    <w:rsid w:val="006E3CD2"/>
    <w:rsid w:val="006E7000"/>
    <w:rsid w:val="006E7169"/>
    <w:rsid w:val="006F0AC1"/>
    <w:rsid w:val="006F2124"/>
    <w:rsid w:val="00700ECD"/>
    <w:rsid w:val="007013FE"/>
    <w:rsid w:val="00702C26"/>
    <w:rsid w:val="0070440C"/>
    <w:rsid w:val="00704EB9"/>
    <w:rsid w:val="00716FEA"/>
    <w:rsid w:val="00724473"/>
    <w:rsid w:val="00727555"/>
    <w:rsid w:val="0073351D"/>
    <w:rsid w:val="0074143F"/>
    <w:rsid w:val="0074399F"/>
    <w:rsid w:val="007469FA"/>
    <w:rsid w:val="00747269"/>
    <w:rsid w:val="007504E8"/>
    <w:rsid w:val="0075057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3CE2"/>
    <w:rsid w:val="007C4CA5"/>
    <w:rsid w:val="007D4E58"/>
    <w:rsid w:val="007D56E3"/>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626E7"/>
    <w:rsid w:val="0086301C"/>
    <w:rsid w:val="00870EE7"/>
    <w:rsid w:val="008743E7"/>
    <w:rsid w:val="0088495F"/>
    <w:rsid w:val="00886711"/>
    <w:rsid w:val="00890FCC"/>
    <w:rsid w:val="0089246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5EB"/>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A7C9E"/>
    <w:rsid w:val="00BB2669"/>
    <w:rsid w:val="00BB405E"/>
    <w:rsid w:val="00BB5DFC"/>
    <w:rsid w:val="00BC06CD"/>
    <w:rsid w:val="00BC7F21"/>
    <w:rsid w:val="00BD279D"/>
    <w:rsid w:val="00BD41A6"/>
    <w:rsid w:val="00BD594A"/>
    <w:rsid w:val="00BD6BB8"/>
    <w:rsid w:val="00BD75A5"/>
    <w:rsid w:val="00BD7F83"/>
    <w:rsid w:val="00BE0EEB"/>
    <w:rsid w:val="00BE7DC5"/>
    <w:rsid w:val="00C031E4"/>
    <w:rsid w:val="00C071BD"/>
    <w:rsid w:val="00C07C3B"/>
    <w:rsid w:val="00C156B8"/>
    <w:rsid w:val="00C21749"/>
    <w:rsid w:val="00C32551"/>
    <w:rsid w:val="00C325DF"/>
    <w:rsid w:val="00C3524E"/>
    <w:rsid w:val="00C37A85"/>
    <w:rsid w:val="00C44508"/>
    <w:rsid w:val="00C5243F"/>
    <w:rsid w:val="00C5264F"/>
    <w:rsid w:val="00C5573F"/>
    <w:rsid w:val="00C57CEF"/>
    <w:rsid w:val="00C65166"/>
    <w:rsid w:val="00C81207"/>
    <w:rsid w:val="00C814C7"/>
    <w:rsid w:val="00C82418"/>
    <w:rsid w:val="00C86BFD"/>
    <w:rsid w:val="00C90781"/>
    <w:rsid w:val="00C95985"/>
    <w:rsid w:val="00CA248B"/>
    <w:rsid w:val="00CA30EB"/>
    <w:rsid w:val="00CA3D87"/>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4298D"/>
    <w:rsid w:val="00D51045"/>
    <w:rsid w:val="00D64364"/>
    <w:rsid w:val="00D65744"/>
    <w:rsid w:val="00D712B0"/>
    <w:rsid w:val="00D75DB8"/>
    <w:rsid w:val="00D76899"/>
    <w:rsid w:val="00D81E78"/>
    <w:rsid w:val="00D846DF"/>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DF4015"/>
    <w:rsid w:val="00E0132F"/>
    <w:rsid w:val="00E05266"/>
    <w:rsid w:val="00E07F09"/>
    <w:rsid w:val="00E121C5"/>
    <w:rsid w:val="00E14240"/>
    <w:rsid w:val="00E2784C"/>
    <w:rsid w:val="00E335C9"/>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4BA246"/>
  <w15:docId w15:val="{FCC89F42-88FF-4825-8F3C-6BCAB5F9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8" Type="http://schemas.openxmlformats.org/officeDocument/2006/relationships/hyperlink" Target="file:///D:\Documents\3GPP\tsg_ran\WG2\TSGR2_110-e\Docs\R2-200513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file:///D:\Documents\3GPP\tsg_ran\WG2\TSGR2_110-e\Docs\R2-2005176.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76.zip"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d352e88-30fb2dc5-6d34a5c7-000babff24ad-4c94a0f2a2d9eb23&amp;q=1&amp;u=https%3A%2F%2Fwww.3gpp.org%2Fftp%2FTSG_RAN%2FWG2_RL2%2FTSGR2_110-e%2FDocs%2F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69</Words>
  <Characters>18710</Characters>
  <Application>Microsoft Office Word</Application>
  <DocSecurity>0</DocSecurity>
  <Lines>155</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16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Lenovo</cp:lastModifiedBy>
  <cp:revision>11</cp:revision>
  <cp:lastPrinted>2019-03-14T10:21:00Z</cp:lastPrinted>
  <dcterms:created xsi:type="dcterms:W3CDTF">2020-06-03T12:42:00Z</dcterms:created>
  <dcterms:modified xsi:type="dcterms:W3CDTF">2020-06-0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